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A282" w14:textId="77777777" w:rsidR="000D09B8" w:rsidRDefault="000D09B8" w:rsidP="000D09B8">
      <w:pPr>
        <w:pStyle w:val="AttorneyName"/>
        <w:rPr>
          <w:sz w:val="24"/>
        </w:rPr>
      </w:pPr>
      <w:r/>
    </w:p>
    <w:p w14:paraId="1B030762" w14:textId="77777777" w:rsidR="005E4EDD" w:rsidRDefault="005E4EDD" w:rsidP="005E4EDD">
      <w:pPr>
        <w:pStyle w:val="AttorneyName"/>
        <w:rPr>
          <w:sz w:val="24"/>
          <w:lang w:val="en-GB"/>
        </w:rPr>
      </w:pPr>
      <w:r>
        <w:t>JOSHUA C. COHEN, SBN 257960</w:t>
        <w:br/>
        <w:t>DARREN A. REID, SBN 321922</w:t>
      </w:r>
    </w:p>
    <w:p w14:paraId="5E3F048E" w14:textId="77777777" w:rsidR="005E4EDD" w:rsidRDefault="005E4EDD" w:rsidP="005E4EDD">
      <w:pPr>
        <w:pStyle w:val="AttorneyName"/>
        <w:rPr>
          <w:sz w:val="24"/>
        </w:rPr>
      </w:pPr>
      <w:r>
        <w:t>LA LAW PARTNERS</w:t>
      </w:r>
    </w:p>
    <w:p w14:paraId="329EA024" w14:textId="77777777" w:rsidR="005E4EDD" w:rsidRDefault="005E4EDD" w:rsidP="005E4EDD">
      <w:pPr>
        <w:pStyle w:val="AttorneyName"/>
        <w:rPr>
          <w:sz w:val="24"/>
        </w:rPr>
      </w:pPr>
      <w:r>
        <w:t>4929 WILSHIRE BOULEVARD, SUITE 412</w:t>
      </w:r>
    </w:p>
    <w:p w14:paraId="0A7255C8" w14:textId="77777777" w:rsidR="005E4EDD" w:rsidRDefault="005E4EDD" w:rsidP="005E4EDD">
      <w:pPr>
        <w:pStyle w:val="AttorneyName"/>
        <w:rPr>
          <w:sz w:val="24"/>
        </w:rPr>
      </w:pPr>
      <w:r>
        <w:t>LOS ANGELES, CALIFORNIA 90010</w:t>
      </w:r>
    </w:p>
    <w:p w14:paraId="5F517ED2" w14:textId="77777777" w:rsidR="005E4EDD" w:rsidRDefault="005E4EDD" w:rsidP="005E4EDD">
      <w:pPr>
        <w:pStyle w:val="AttorneyName"/>
        <w:rPr>
          <w:sz w:val="24"/>
        </w:rPr>
      </w:pPr>
      <w:r>
        <w:t>Telephone: (323) 937-7105</w:t>
      </w:r>
    </w:p>
    <w:p w14:paraId="547B1BB9" w14:textId="77777777" w:rsidR="005E4EDD" w:rsidRDefault="005E4EDD" w:rsidP="005E4EDD">
      <w:pPr>
        <w:pStyle w:val="AttorneyName"/>
        <w:rPr>
          <w:sz w:val="24"/>
        </w:rPr>
      </w:pPr>
      <w:r>
        <w:t>Facsimile: (323) 937-0958</w:t>
      </w:r>
    </w:p>
    <w:p w14:paraId="11E37575" w14:textId="77777777" w:rsidR="005E4EDD" w:rsidRDefault="005E4EDD" w:rsidP="005E4EDD">
      <w:pPr>
        <w:pStyle w:val="AttorneyName"/>
        <w:rPr>
          <w:sz w:val="24"/>
        </w:rPr>
      </w:pPr>
      <w:r>
        <w:t>Email: ADAM@GOOGLE.COM</w:t>
      </w:r>
    </w:p>
    <w:p w14:paraId="2BA34406" w14:textId="77777777" w:rsidR="000D09B8" w:rsidRPr="00A14042" w:rsidRDefault="000D09B8" w:rsidP="000D09B8">
      <w:pPr>
        <w:pStyle w:val="AttorneyName"/>
        <w:rPr>
          <w:sz w:val="24"/>
        </w:rPr>
      </w:pPr>
      <w:r/>
    </w:p>
    <w:p w14:paraId="0221934B" w14:textId="5EA3DFF8" w:rsidR="000D09B8" w:rsidRPr="00A14042" w:rsidRDefault="000D09B8" w:rsidP="00BF1309">
      <w:pPr>
        <w:pStyle w:val="AttorneyName"/>
        <w:rPr>
          <w:sz w:val="24"/>
        </w:rPr>
      </w:pPr>
      <w:r>
        <w:t>Attorneys for Plaintiff</w:t>
      </w:r>
    </w:p>
    <w:p w14:paraId="5D1C5DF0" w14:textId="77777777" w:rsidR="000D09B8" w:rsidRPr="00A14042" w:rsidRDefault="000D09B8" w:rsidP="000D09B8">
      <w:pPr>
        <w:pStyle w:val="AttorneyName"/>
        <w:rPr>
          <w:sz w:val="24"/>
        </w:rPr>
      </w:pPr>
      <w:r/>
    </w:p>
    <w:p w14:paraId="244CBB26" w14:textId="77777777" w:rsidR="000D09B8" w:rsidRPr="00A14042" w:rsidRDefault="000D09B8" w:rsidP="000D09B8">
      <w:pPr>
        <w:jc w:val="center"/>
        <w:rPr>
          <w:b/>
          <w:sz w:val="24"/>
        </w:rPr>
      </w:pPr>
      <w:r>
        <w:t>SUPERIOR COURT OF THE STATE OF CALIFORNIA</w:t>
      </w:r>
    </w:p>
    <w:p w14:paraId="2EB46E0F" w14:textId="0AC5905F" w:rsidR="000D09B8" w:rsidRPr="004727BF" w:rsidRDefault="000D09B8" w:rsidP="000D09B8">
      <w:pPr>
        <w:jc w:val="center"/>
        <w:rPr>
          <w:b/>
          <w:sz w:val="24"/>
        </w:rPr>
      </w:pPr>
      <w:r/>
      <w:r>
        <w:rPr>
          <w:b/>
        </w:rPr>
        <w:t xml:space="preserve">COUNTY OF  LOS ANGELES – SPRING STREET COURTHOUSE </w:t>
      </w:r>
    </w:p>
    <w:p w14:paraId="5AEEF357" w14:textId="77777777" w:rsidR="000D09B8" w:rsidRPr="004727BF" w:rsidRDefault="000D09B8" w:rsidP="000D09B8">
      <w:pPr>
        <w:jc w:val="center"/>
        <w:rPr>
          <w:sz w:val="24"/>
        </w:rPr>
      </w:pPr>
      <w: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BF1309" w:rsidRPr="004727BF" w14:paraId="0388570B" w14:textId="77777777" w:rsidTr="004453F7">
        <w:trPr>
          <w:trHeight w:val="1863"/>
        </w:trPr>
        <w:tc>
          <w:tcPr>
            <w:tcW w:w="4680" w:type="dxa"/>
            <w:tcBorders>
              <w:top w:val="nil"/>
              <w:left w:val="nil"/>
              <w:bottom w:val="single" w:sz="6" w:space="0" w:color="auto"/>
              <w:right w:val="single" w:sz="6" w:space="0" w:color="auto"/>
            </w:tcBorders>
          </w:tcPr>
          <w:p w14:paraId="11600EEE" w14:textId="4C3F12ED" w:rsidR="00BF1309" w:rsidRPr="004727BF" w:rsidRDefault="00BF1309" w:rsidP="004453F7">
            <w:pPr>
              <w:pStyle w:val="AttorneyName"/>
              <w:spacing w:line="240" w:lineRule="auto"/>
              <w:rPr>
                <w:sz w:val="24"/>
                <w:szCs w:val="24"/>
              </w:rPr>
            </w:pPr>
            <w:r>
              <w:t>, an individual;</w:t>
            </w:r>
          </w:p>
          <w:p w14:paraId="2D296B79" w14:textId="77777777" w:rsidR="00BF1309" w:rsidRPr="004727BF" w:rsidRDefault="00BF1309" w:rsidP="004453F7">
            <w:pPr>
              <w:pStyle w:val="AttorneyName"/>
              <w:spacing w:line="240" w:lineRule="auto"/>
              <w:rPr>
                <w:sz w:val="24"/>
                <w:szCs w:val="24"/>
              </w:rPr>
            </w:pPr>
            <w:r/>
          </w:p>
          <w:p w14:paraId="290CBE7A" w14:textId="77777777" w:rsidR="00BF1309" w:rsidRPr="004727BF" w:rsidRDefault="00BF1309" w:rsidP="004453F7">
            <w:pPr>
              <w:pStyle w:val="AttorneyName"/>
              <w:spacing w:line="240" w:lineRule="auto"/>
              <w:rPr>
                <w:sz w:val="24"/>
                <w:szCs w:val="24"/>
              </w:rPr>
            </w:pPr>
            <w:r>
              <w:tab/>
              <w:tab/>
              <w:t xml:space="preserve">    Plaintiff,</w:t>
            </w:r>
          </w:p>
          <w:p w14:paraId="68F406AA" w14:textId="77777777" w:rsidR="00BF1309" w:rsidRPr="004727BF" w:rsidRDefault="00BF1309" w:rsidP="004453F7">
            <w:pPr>
              <w:pStyle w:val="AttorneyName"/>
              <w:spacing w:line="240" w:lineRule="auto"/>
              <w:rPr>
                <w:sz w:val="24"/>
                <w:szCs w:val="24"/>
              </w:rPr>
            </w:pPr>
            <w:r>
              <w:tab/>
              <w:t>vs.</w:t>
            </w:r>
          </w:p>
          <w:p w14:paraId="74B0985F" w14:textId="77777777" w:rsidR="00BF1309" w:rsidRPr="004727BF" w:rsidRDefault="00BF1309" w:rsidP="004453F7">
            <w:pPr>
              <w:pStyle w:val="AttorneyName"/>
              <w:spacing w:line="240" w:lineRule="auto"/>
              <w:rPr>
                <w:sz w:val="24"/>
                <w:szCs w:val="24"/>
              </w:rPr>
            </w:pPr>
            <w:r/>
          </w:p>
          <w:p w14:paraId="35D274F1" w14:textId="00AB71F2" w:rsidR="00BF1309" w:rsidRPr="004727BF" w:rsidRDefault="00BF1309" w:rsidP="004453F7">
            <w:pPr>
              <w:autoSpaceDE w:val="0"/>
              <w:autoSpaceDN w:val="0"/>
              <w:adjustRightInd w:val="0"/>
              <w:spacing w:line="240" w:lineRule="auto"/>
              <w:rPr>
                <w:rFonts w:eastAsia="Calibri"/>
                <w:color w:val="202020"/>
                <w:sz w:val="24"/>
                <w:szCs w:val="24"/>
              </w:rPr>
            </w:pPr>
            <w:r>
              <w:t>; Does 1 TO 10, Inclusive,</w:t>
            </w:r>
          </w:p>
          <w:p w14:paraId="65DD01EA" w14:textId="77777777" w:rsidR="00BF1309" w:rsidRPr="004727BF" w:rsidRDefault="00BF1309" w:rsidP="004453F7">
            <w:pPr>
              <w:autoSpaceDE w:val="0"/>
              <w:autoSpaceDN w:val="0"/>
              <w:adjustRightInd w:val="0"/>
              <w:spacing w:line="240" w:lineRule="auto"/>
              <w:rPr>
                <w:rFonts w:eastAsia="Calibri"/>
                <w:color w:val="202020"/>
                <w:sz w:val="24"/>
                <w:szCs w:val="24"/>
              </w:rPr>
            </w:pPr>
            <w:r/>
          </w:p>
          <w:p w14:paraId="6A9F48F8" w14:textId="77777777" w:rsidR="00BF1309" w:rsidRPr="004727BF" w:rsidRDefault="00BF1309" w:rsidP="004453F7">
            <w:pPr>
              <w:pStyle w:val="Header"/>
              <w:tabs>
                <w:tab w:val="left" w:pos="720"/>
              </w:tabs>
              <w:spacing w:line="240" w:lineRule="auto"/>
              <w:ind w:right="188"/>
              <w:jc w:val="center"/>
              <w:rPr>
                <w:rFonts w:eastAsia="Calibri"/>
                <w:color w:val="202020"/>
                <w:sz w:val="24"/>
                <w:szCs w:val="24"/>
              </w:rPr>
            </w:pPr>
            <w:r>
              <w:t xml:space="preserve"> Defendants.</w:t>
            </w:r>
          </w:p>
          <w:p w14:paraId="7BBF3F90" w14:textId="77777777" w:rsidR="00BF1309" w:rsidRPr="004727BF" w:rsidRDefault="00BF1309" w:rsidP="004453F7">
            <w:pPr>
              <w:pStyle w:val="Header"/>
              <w:tabs>
                <w:tab w:val="left" w:pos="720"/>
              </w:tabs>
              <w:spacing w:line="240" w:lineRule="auto"/>
              <w:ind w:right="188"/>
              <w:jc w:val="center"/>
              <w:rPr>
                <w:rFonts w:eastAsia="Calibri"/>
                <w:color w:val="202020"/>
                <w:sz w:val="23"/>
                <w:szCs w:val="23"/>
              </w:rPr>
            </w:pPr>
            <w:r/>
          </w:p>
          <w:p w14:paraId="72F65F9C" w14:textId="77777777" w:rsidR="00BF1309" w:rsidRPr="004727BF" w:rsidRDefault="00BF1309" w:rsidP="004453F7">
            <w:pPr>
              <w:pStyle w:val="Header"/>
              <w:tabs>
                <w:tab w:val="left" w:pos="720"/>
              </w:tabs>
              <w:spacing w:line="240" w:lineRule="auto"/>
              <w:ind w:right="188"/>
              <w:jc w:val="center"/>
              <w:rPr>
                <w:szCs w:val="24"/>
              </w:rPr>
            </w:pPr>
            <w:r/>
          </w:p>
        </w:tc>
        <w:tc>
          <w:tcPr>
            <w:tcW w:w="5392" w:type="dxa"/>
            <w:tcBorders>
              <w:top w:val="nil"/>
              <w:left w:val="nil"/>
              <w:bottom w:val="nil"/>
              <w:right w:val="nil"/>
            </w:tcBorders>
          </w:tcPr>
          <w:p w14:paraId="70BEDDE1" w14:textId="2218DE24" w:rsidR="00BF1309" w:rsidRPr="004727BF" w:rsidRDefault="00BF1309" w:rsidP="004453F7">
            <w:pPr>
              <w:spacing w:line="240" w:lineRule="auto"/>
              <w:ind w:left="216"/>
              <w:rPr>
                <w:b/>
                <w:sz w:val="24"/>
                <w:szCs w:val="24"/>
              </w:rPr>
            </w:pPr>
            <w:r/>
            <w:r>
              <w:rPr>
                <w:b/>
              </w:rPr>
              <w:t>Case No. 23STCV11854</w:t>
            </w:r>
          </w:p>
          <w:p w14:paraId="6552E477" w14:textId="77777777" w:rsidR="00BF1309" w:rsidRPr="004727BF" w:rsidRDefault="00BF1309" w:rsidP="004453F7">
            <w:pPr>
              <w:spacing w:line="240" w:lineRule="auto"/>
              <w:ind w:left="216"/>
              <w:rPr>
                <w:b/>
                <w:sz w:val="24"/>
                <w:szCs w:val="24"/>
              </w:rPr>
            </w:pPr>
          </w:p>
          <w:p w14:paraId="63FEE883" w14:textId="346AC402" w:rsidR="00BF1309" w:rsidRPr="004727BF" w:rsidRDefault="00BF1309" w:rsidP="00BF1309">
            <w:pPr>
              <w:spacing w:line="240" w:lineRule="auto"/>
              <w:ind w:left="216"/>
              <w:rPr>
                <w:rFonts w:eastAsiaTheme="minorHAnsi"/>
                <w:b/>
                <w:sz w:val="24"/>
                <w:szCs w:val="24"/>
              </w:rPr>
            </w:pPr>
            <w:r/>
            <w:r>
              <w:rPr>
                <w:b/>
              </w:rPr>
              <w:t xml:space="preserve">PLAINTIFF'S RESPONSES TO REQUEST FOR IDENTIFICATION AND PRODUCTION OF DOCUMENTS  </w:t>
            </w:r>
          </w:p>
          <w:p w14:paraId="452AE526" w14:textId="77777777" w:rsidR="00BF1309" w:rsidRPr="004727BF" w:rsidRDefault="00BF1309" w:rsidP="004453F7">
            <w:pPr>
              <w:spacing w:line="240" w:lineRule="auto"/>
              <w:ind w:left="216"/>
              <w:rPr>
                <w:b/>
                <w:szCs w:val="24"/>
              </w:rPr>
            </w:pPr>
          </w:p>
          <w:p w14:paraId="19A5AA70" w14:textId="77777777" w:rsidR="00BF1309" w:rsidRPr="004727BF" w:rsidRDefault="00BF1309" w:rsidP="004453F7">
            <w:pPr>
              <w:spacing w:line="240" w:lineRule="auto"/>
              <w:ind w:left="216"/>
              <w:rPr>
                <w:b/>
                <w:szCs w:val="24"/>
              </w:rPr>
            </w:pPr>
          </w:p>
        </w:tc>
      </w:tr>
    </w:tbl>
    <w:p w14:paraId="78A2C2FB" w14:textId="152FCB3A" w:rsidR="000D09B8" w:rsidRPr="004727BF" w:rsidRDefault="000D09B8" w:rsidP="00BF1309">
      <w:pPr>
        <w:pStyle w:val="AttorneyName"/>
        <w:spacing w:before="80" w:line="480" w:lineRule="exact"/>
        <w:rPr>
          <w:sz w:val="24"/>
        </w:rPr>
      </w:pPr>
      <w:r>
        <w:t xml:space="preserve">PROPOUNDING PARTY: </w:t>
        <w:tab/>
        <w:t xml:space="preserve">Defendant, </w:t>
      </w:r>
    </w:p>
    <w:p w14:paraId="171EFD9D" w14:textId="65942DBC" w:rsidR="000D09B8" w:rsidRPr="004727BF"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t xml:space="preserve">RESPONDING PARTY: </w:t>
        <w:tab/>
        <w:t xml:space="preserve"> Plaintiff, </w:t>
      </w:r>
    </w:p>
    <w:p w14:paraId="1AF42F34" w14:textId="476DFD48" w:rsidR="000D09B8" w:rsidRPr="00632CF2"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t xml:space="preserve">SET NUMBER: </w:t>
        <w:tab/>
        <w:tab/>
        <w:t>ONE</w:t>
      </w:r>
    </w:p>
    <w:p w14:paraId="619A972F" w14:textId="77777777" w:rsidR="00BF1309" w:rsidRPr="00632CF2" w:rsidRDefault="00BF1309"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p>
    <w:p w14:paraId="0DBAE0B2" w14:textId="45040CDB" w:rsidR="00BF1309" w:rsidRPr="00632CF2" w:rsidRDefault="00BF1309" w:rsidP="00BF1309">
      <w:pPr>
        <w:widowControl w:val="0"/>
        <w:ind w:firstLine="720"/>
        <w:contextualSpacing/>
        <w:rPr>
          <w:sz w:val="24"/>
          <w:szCs w:val="24"/>
        </w:rPr>
      </w:pPr>
      <w:r>
        <w:t>TO ALL PARTIES AND THEIR ATTORNEYS OF RECORD:</w:t>
      </w:r>
    </w:p>
    <w:p w14:paraId="554AB20D" w14:textId="05851DA5" w:rsidR="00BF1309" w:rsidRPr="00632CF2" w:rsidRDefault="00BF1309" w:rsidP="000B501C">
      <w:pPr>
        <w:widowControl w:val="0"/>
        <w:contextualSpacing/>
        <w:rPr>
          <w:sz w:val="24"/>
          <w:szCs w:val="24"/>
        </w:rPr>
      </w:pPr>
      <w:r>
        <w:tab/>
        <w:t xml:space="preserve">PLAINTIFF, , (hereinafter “Responding Party”) makes the following answers and objections to the REQUEST FOR IDENTIFICATION AND PRODUCTION OF DOCUMENTS  , Set One. </w:t>
      </w:r>
    </w:p>
    <w:p w14:paraId="1910EB7D" w14:textId="23AC2CFF" w:rsidR="000B501C" w:rsidRPr="00632CF2" w:rsidRDefault="000B501C" w:rsidP="000B501C">
      <w:pPr>
        <w:widowControl w:val="0"/>
        <w:contextualSpacing/>
        <w:rPr>
          <w:sz w:val="24"/>
          <w:szCs w:val="24"/>
        </w:rPr>
      </w:pPr>
      <w:r/>
    </w:p>
    <w:p w14:paraId="78A6FEC7" w14:textId="77777777" w:rsidR="000B501C" w:rsidRPr="00632CF2" w:rsidRDefault="000B501C" w:rsidP="000B501C">
      <w:pPr>
        <w:jc w:val="center"/>
        <w:rPr>
          <w:sz w:val="24"/>
          <w:szCs w:val="24"/>
        </w:rPr>
      </w:pPr>
      <w:r>
        <w:t>PRELIMINARY STATEMENT</w:t>
      </w:r>
    </w:p>
    <w:p w14:paraId="39891041" w14:textId="77777777" w:rsidR="000B501C" w:rsidRPr="00180EBA" w:rsidRDefault="000B501C" w:rsidP="000B501C">
      <w:pPr>
        <w:rPr>
          <w:rFonts w:eastAsia="Calibri"/>
          <w:b/>
          <w:bCs/>
          <w:sz w:val="24"/>
          <w:szCs w:val="24"/>
        </w:rPr>
      </w:pPr>
      <w:r>
        <w:tab/>
        <w:t>Plaintiff’s investigation and discovery of the facts relating to this case, and preparation for trial, are continuing and not complete. All of the responses contained herein are presently available to and specifically known to this Plaintiff and disclose only those contentions which presently occur to such Plaintiff. This Plaintiff will, during the course of this litigation, pursue extensive formal discovery, as well as extensive investigation and informal discovery on her own. Therefore, without suggesting or implying any interest to respond less than fully to the Demand for Production, this Plaintiff must point out that her responses are of necessity of a somewhat preliminary nature and that the full factual basis concerning this matter is yet to be developed with complete precision. However, this Plaintiff assumes no obligation to voluntarily supplement or amend these responses to reflect any facts, contentions, witnesses, and evidence which may be discovered following the serving of theses response. The response contained herein are made in a good faith effort to supply as much factual information and as much specification of legal contentions as is presently known.</w:t>
      </w:r>
    </w:p>
    <w:p>
      <w:pPr>
        <w:pStyle w:val="Heading"/>
      </w:pPr>
      <w:r>
        <w:t>DEMAND NO. 1:</w:t>
      </w:r>
    </w:p>
    <w:p>
      <w:pPr/>
      <w:r>
        <w:t xml:space="preserve">           All DOCUMENTS relating to the medical treatment received by YOU arising from this INCIDENT,  including but not limited to, any and all medical reports or records, diagnostic images, correspondences from treating physicians, medical billings, or status and/or prognosis reports.</w:t>
      </w:r>
    </w:p>
    <w:p>
      <w:pPr>
        <w:pStyle w:val="Heading"/>
      </w:pPr>
      <w:r>
        <w:t>RESPONSE TO DEMAND:</w:t>
      </w:r>
    </w:p>
    <w:p>
      <w:pPr/>
      <w:r>
        <w:t xml:space="preserve">           Objection. Overbroad ddd. Calls for an expert opinion from a lay witness. Calls for premature disclosure of expert witness opinion in violation of California Code of Civil Procedure sections 2034.210, 2034.220, and 2034.270. Intended to harass and annoy. Notwithstanding the foregoing objections and subject thereto, Responding Party responds as follows: </w:t>
        <w:br/>
        <w:t>Responding Party will comply with this demand. Please see “” produced concurrently herewith.</w:t>
      </w:r>
    </w:p>
    <w:p>
      <w:pPr>
        <w:pStyle w:val="Heading"/>
      </w:pPr>
      <w:r>
        <w:t>DEMAND NO. 2:</w:t>
      </w:r>
    </w:p>
    <w:p>
      <w:pPr/>
      <w:r>
        <w:t xml:space="preserve">           All DOCUMENTS relating to relating to any prior or subsequent incidents in which YOU suffered injuries to the same parts of YOUR body which YOU claim were injured in this INCIDENT, including but not limited to, any and all medical reports, correspondence from treating physicians, medical billings, prognosis and/or status reports. Case No. 23STCV11854</w:t>
      </w:r>
    </w:p>
    <w:p>
      <w:pPr>
        <w:pStyle w:val="Heading"/>
      </w:pPr>
      <w:r>
        <w:t>RESPONSE TO DEMAND:</w:t>
      </w:r>
    </w:p>
    <w:p>
      <w:pPr/>
      <w:r>
        <w:t xml:space="preserve">           Objection. Calls for an expert opinion from a lay witness. Notwithstanding the foregoing objections and subject thereto, Responding Party responds as follows: </w:t>
        <w:br/>
        <w:t>Responding Party will comply with this demand. Please see “” produced concurrently herewith.</w:t>
      </w:r>
    </w:p>
    <w:p>
      <w:pPr>
        <w:pStyle w:val="Heading"/>
      </w:pPr>
      <w:r>
        <w:t>DEMAND NO. 3:</w:t>
      </w:r>
    </w:p>
    <w:p>
      <w:pPr/>
      <w:r>
        <w:t xml:space="preserve">           All DOCUMENTS pertaining to YOUR claim for loss of earnings or loss of earning capacity from the INCIDENT, including but not limited to, wage/income statements, verifications or losses, pay stubs, withholding statements, tax returns, ledgers, income profits, commissions or salaries, or other records or books.</w:t>
      </w:r>
    </w:p>
    <w:p>
      <w:pPr>
        <w:pStyle w:val="Heading"/>
      </w:pPr>
      <w:r>
        <w:t>RESPONSE TO DEMAND:</w:t>
      </w:r>
    </w:p>
    <w:p>
      <w:pPr/>
      <w:r>
        <w:t xml:space="preserve">           Responding Party will comply with this demand. Please see “” produced concurrently herewith.</w:t>
      </w:r>
    </w:p>
    <w:p>
      <w:pPr>
        <w:pStyle w:val="Heading"/>
      </w:pPr>
      <w:r>
        <w:t>DEMAND NO. 4:</w:t>
      </w:r>
    </w:p>
    <w:p>
      <w:pPr/>
      <w:r>
        <w:t xml:space="preserve">           Any and all written statements taken or received by you from any witness to this INCIDENT or from any party to this incident.</w:t>
      </w:r>
    </w:p>
    <w:p>
      <w:pPr>
        <w:pStyle w:val="Heading"/>
      </w:pPr>
      <w:r>
        <w:t>RESPONSE TO DEMAND:</w:t>
      </w:r>
    </w:p>
    <w:p>
      <w:pPr/>
      <w:r>
        <w:t xml:space="preserve">           Responding Party will comply with this demand. Please see “” produced concurrently herewith.</w:t>
      </w:r>
    </w:p>
    <w:p>
      <w:pPr>
        <w:pStyle w:val="Heading"/>
      </w:pPr>
      <w:r>
        <w:t>DEMAND NO. 5:</w:t>
      </w:r>
    </w:p>
    <w:p>
      <w:pPr/>
      <w:r>
        <w:t xml:space="preserve">           Any and all property repair estimates, invoices or cancelled checks of any property damage claimed as a result of the INCIDENT which is the subject of this action.</w:t>
      </w:r>
    </w:p>
    <w:p>
      <w:pPr>
        <w:pStyle w:val="Heading"/>
      </w:pPr>
      <w:r>
        <w:t>RESPONSE TO DEMAND:</w:t>
      </w:r>
    </w:p>
    <w:p>
      <w:pPr/>
      <w:r>
        <w:t xml:space="preserve">           Responding Party will comply with this demand. Please see “” produced concurrently herewith.</w:t>
      </w:r>
    </w:p>
    <w:p>
      <w:pPr>
        <w:pStyle w:val="Heading"/>
      </w:pPr>
      <w:r>
        <w:t>DEMAND NO. 6:</w:t>
      </w:r>
    </w:p>
    <w:p>
      <w:pPr/>
      <w:r>
        <w:t xml:space="preserve">           The declaration page reflecting automobile insurance which covered you at the time of the subject INCIDENT.</w:t>
      </w:r>
    </w:p>
    <w:p>
      <w:pPr>
        <w:pStyle w:val="Heading"/>
      </w:pPr>
      <w:r>
        <w:t>RESPONSE TO DEMAND:</w:t>
      </w:r>
    </w:p>
    <w:p>
      <w:pPr/>
      <w:r>
        <w:t xml:space="preserve">           Responding Party will comply with this demand. Please see “” produced concurrently herewith.</w:t>
      </w:r>
    </w:p>
    <w:p>
      <w:pPr>
        <w:pStyle w:val="Heading"/>
      </w:pPr>
      <w:r>
        <w:t>DEMAND NO. 7:</w:t>
      </w:r>
    </w:p>
    <w:p>
      <w:pPr/>
      <w:r>
        <w:t xml:space="preserve">           All photographs, video tapes, recordings, diagrams, representations or reproductions of any location or accident scene involved in the INCIDENT which is the subject of this action.</w:t>
      </w:r>
    </w:p>
    <w:p>
      <w:pPr>
        <w:pStyle w:val="Heading"/>
      </w:pPr>
      <w:r>
        <w:t>RESPONSE TO DEMAND:</w:t>
      </w:r>
    </w:p>
    <w:p>
      <w:pPr/>
      <w:r>
        <w:t xml:space="preserve">           Responding Party will comply with this demand. Please see “” produced concurrently herewith.</w:t>
      </w:r>
    </w:p>
    <w:p>
      <w:pPr>
        <w:pStyle w:val="Heading"/>
      </w:pPr>
      <w:r>
        <w:t>DEMAND NO. 8:</w:t>
      </w:r>
    </w:p>
    <w:p>
      <w:pPr/>
      <w:r>
        <w:t xml:space="preserve">           All photographs, video tapes, recordings, diagrams, representations or reproductions of any object or property involved in the INCIDENT which is the subject of this action.</w:t>
      </w:r>
    </w:p>
    <w:p>
      <w:pPr>
        <w:pStyle w:val="Heading"/>
      </w:pPr>
      <w:r>
        <w:t>RESPONSE TO DEMAND:</w:t>
      </w:r>
    </w:p>
    <w:p>
      <w:pPr/>
      <w:r>
        <w:t xml:space="preserve">           Responding Party will comply with this demand. Please see “” produced concurrently herewith.</w:t>
      </w:r>
    </w:p>
    <w:p>
      <w:pPr>
        <w:pStyle w:val="Heading"/>
      </w:pPr>
      <w:r>
        <w:t>DEMAND NO. 9:</w:t>
      </w:r>
    </w:p>
    <w:p>
      <w:pPr/>
      <w:r>
        <w:t xml:space="preserve">           All photographs, video tapes, recordings, diagrams, representations or reproductions of any party involved in the INCIDENT which is the subject of this action.</w:t>
      </w:r>
    </w:p>
    <w:p>
      <w:pPr>
        <w:pStyle w:val="Heading"/>
      </w:pPr>
      <w:r>
        <w:t>RESPONSE TO DEMAND:</w:t>
      </w:r>
    </w:p>
    <w:p>
      <w:pPr/>
      <w:r>
        <w:t xml:space="preserve">           Responding Party will comply with this demand. Please see “” produced concurrently herewith.</w:t>
      </w:r>
    </w:p>
    <w:p>
      <w:pPr>
        <w:pStyle w:val="Heading"/>
      </w:pPr>
      <w:r>
        <w:t>DEMAND NO. 10:</w:t>
      </w:r>
    </w:p>
    <w:p>
      <w:pPr/>
      <w:r>
        <w:t xml:space="preserve">           All photographs, video tapes, recordings, diagrams, representations or reproductions of any experts involved in this litigation.</w:t>
      </w:r>
    </w:p>
    <w:p>
      <w:pPr>
        <w:pStyle w:val="Heading"/>
      </w:pPr>
      <w:r>
        <w:t>RESPONSE TO DEMAND:</w:t>
      </w:r>
    </w:p>
    <w:p>
      <w:pPr/>
      <w:r>
        <w:t xml:space="preserve">           Responding Party will comply with this demand. Please see “” produced concurrently herewith.</w:t>
      </w:r>
    </w:p>
    <w:p>
      <w:pPr>
        <w:pStyle w:val="Heading"/>
      </w:pPr>
      <w:r>
        <w:t>DEMAND NO. 11:</w:t>
      </w:r>
    </w:p>
    <w:p>
      <w:pPr/>
      <w:r>
        <w:t xml:space="preserve">           All DOCUMENTS relating to any and all investigative reports of any party involved in the INCIDENT, including any and all sub rosa, surveillance, social media investigation or other investigative reports of any party to this action.</w:t>
      </w:r>
    </w:p>
    <w:p>
      <w:pPr>
        <w:pStyle w:val="Heading"/>
      </w:pPr>
      <w:r>
        <w:t>RESPONSE TO DEMAND:</w:t>
      </w:r>
    </w:p>
    <w:p>
      <w:pPr/>
      <w:r>
        <w:t xml:space="preserve">           Responding Party will comply with this demand. Please see “” produced concurrently herewith.</w:t>
      </w:r>
    </w:p>
    <w:p>
      <w:pPr>
        <w:pStyle w:val="Heading"/>
      </w:pPr>
      <w:r>
        <w:t>DEMAND NO. 12:</w:t>
      </w:r>
    </w:p>
    <w:p>
      <w:pPr/>
      <w:r>
        <w:t xml:space="preserve">           All DOCUMENTS relating to any and all investigative reports of any experts involved in this litigation, including any and all sub rosa, surveillance or other investigative reports.</w:t>
      </w:r>
    </w:p>
    <w:p>
      <w:pPr>
        <w:pStyle w:val="Heading"/>
      </w:pPr>
      <w:r>
        <w:t>RESPONSE TO DEMAND:</w:t>
      </w:r>
    </w:p>
    <w:p>
      <w:pPr/>
      <w:r>
        <w:t xml:space="preserve">           Responding Party will comply with this demand. Please see “” produced concurrently herewith.</w:t>
      </w:r>
    </w:p>
    <w:p>
      <w:pPr>
        <w:pStyle w:val="Heading"/>
      </w:pPr>
      <w:r>
        <w:t>DEMAND NO. 13:</w:t>
      </w:r>
    </w:p>
    <w:p>
      <w:pPr/>
      <w:r>
        <w:t xml:space="preserve">           All statements obtained from any of the defendants, their managing agents, supervisors or employees regarding the incident, which is the subject of this action. Case No. 23STCV11854</w:t>
      </w:r>
    </w:p>
    <w:p>
      <w:pPr>
        <w:pStyle w:val="Heading"/>
      </w:pPr>
      <w:r>
        <w:t>RESPONSE TO DEMAND:</w:t>
      </w:r>
    </w:p>
    <w:p>
      <w:pPr/>
      <w:r>
        <w:t xml:space="preserve">           Responding Party will comply with this demand. Please see “” produced concurrently herewith.</w:t>
      </w:r>
    </w:p>
    <w:p>
      <w:pPr>
        <w:pStyle w:val="Heading"/>
      </w:pPr>
      <w:r>
        <w:t>DEMAND NO. 14:</w:t>
      </w:r>
    </w:p>
    <w:p>
      <w:pPr/>
      <w:r>
        <w:t xml:space="preserve">           All reports of any governmental agency which reported or investigated the incident which forms a basis of your action, including, but not limited to, city police reports, California Highway Patrol reports, etc.</w:t>
      </w:r>
    </w:p>
    <w:p>
      <w:pPr>
        <w:pStyle w:val="Heading"/>
      </w:pPr>
      <w:r>
        <w:t>RESPONSE TO DEMAND:</w:t>
      </w:r>
    </w:p>
    <w:p>
      <w:pPr/>
      <w:r>
        <w:t xml:space="preserve">           Responding Party will comply with this demand. Please see “” produced concurrently herewith.</w:t>
      </w:r>
    </w:p>
    <w:p>
      <w:pPr>
        <w:pStyle w:val="Heading"/>
      </w:pPr>
      <w:r>
        <w:t>DEMAND NO. 15:</w:t>
      </w:r>
    </w:p>
    <w:p>
      <w:pPr/>
      <w:r>
        <w:t xml:space="preserve">           Any journals, diaries, ledgers in which plaintiff made notes and/or recorded any writings concerning his or her injuries suffered in connection with the subject incident.</w:t>
      </w:r>
    </w:p>
    <w:p>
      <w:pPr>
        <w:pStyle w:val="Heading"/>
      </w:pPr>
      <w:r>
        <w:t>RESPONSE TO DEMAND:</w:t>
      </w:r>
    </w:p>
    <w:p>
      <w:pPr/>
      <w:r>
        <w:t xml:space="preserve">           Responding Party will comply with this demand. Please see “” produced concurrently herewith.</w:t>
      </w:r>
    </w:p>
    <w:p>
      <w:pPr>
        <w:pStyle w:val="Heading"/>
      </w:pPr>
      <w:r>
        <w:t>DEMAND NO. 16:</w:t>
      </w:r>
    </w:p>
    <w:p>
      <w:pPr/>
      <w:r>
        <w:t xml:space="preserve">           Any and all data, information, statistics, recordings, or readings from personal health monitoring devices taken within the last 5 years. "Personal health monitoring devices" shall include, but is not limited to, devices such as Fitbit, Apple Watch, iPhone, Samsung Galaxy, any smart phone, fitness tracker, wearable wrist pedometers, medical alert devices, sleep number devices, wearing pulse oximeters, or any devices that transmits personal health information or data.</w:t>
      </w:r>
    </w:p>
    <w:p>
      <w:pPr>
        <w:pStyle w:val="Heading"/>
      </w:pPr>
      <w:r>
        <w:t>RESPONSE TO DEMAND:</w:t>
      </w:r>
    </w:p>
    <w:p>
      <w:pPr/>
      <w:r>
        <w:t xml:space="preserve">           Responding Party will comply with this demand. Please see “” produced concurrently herewith.</w:t>
      </w:r>
    </w:p>
    <w:p>
      <w:pPr>
        <w:pStyle w:val="Heading"/>
      </w:pPr>
      <w:r>
        <w:t>DEMAND NO. 17:</w:t>
      </w:r>
    </w:p>
    <w:p>
      <w:pPr/>
      <w:r>
        <w:t xml:space="preserve">           Any and all documents that support YOUR contention that propounding party was negligent, as alleged in your action.</w:t>
      </w:r>
    </w:p>
    <w:p>
      <w:pPr>
        <w:pStyle w:val="Heading"/>
      </w:pPr>
      <w:r>
        <w:t>RESPONSE TO DEMAND:</w:t>
      </w:r>
    </w:p>
    <w:p>
      <w:pPr/>
      <w:r>
        <w:t xml:space="preserve">           Responding Party will comply with this demand. Please see “” produced concurrently herewith.</w:t>
      </w:r>
    </w:p>
    <w:p>
      <w:pPr>
        <w:pStyle w:val="Heading"/>
      </w:pPr>
      <w:r>
        <w:t>DEMAND NO. 18:</w:t>
      </w:r>
    </w:p>
    <w:p>
      <w:pPr/>
      <w:r>
        <w:t xml:space="preserve">           Any photos YOU intend to show at the time of trial related to YOUR injuries and/or claim for damages.</w:t>
      </w:r>
    </w:p>
    <w:p>
      <w:pPr>
        <w:pStyle w:val="Heading"/>
      </w:pPr>
      <w:r>
        <w:t>RESPONSE TO DEMAND:</w:t>
      </w:r>
    </w:p>
    <w:p>
      <w:pPr/>
      <w:r>
        <w:t xml:space="preserve">           Responding Party will comply with this demand. Please see “” produced concurrently herewith.</w:t>
      </w:r>
    </w:p>
    <w:p>
      <w:pPr>
        <w:pStyle w:val="Heading"/>
      </w:pPr>
      <w:r>
        <w:t>DEMAND NO. 19:</w:t>
      </w:r>
    </w:p>
    <w:p>
      <w:pPr/>
      <w:r>
        <w:t xml:space="preserve">           All COMMUNICATIONS between YOU and the propounding party relating to the subject INCIDENT.</w:t>
      </w:r>
    </w:p>
    <w:p>
      <w:pPr>
        <w:pStyle w:val="Heading"/>
      </w:pPr>
      <w:r>
        <w:t>RESPONSE TO DEMAND:</w:t>
      </w:r>
    </w:p>
    <w:p>
      <w:pPr/>
      <w:r>
        <w:t xml:space="preserve">           Responding Party will comply with this demand. Please see “” produced concurrently herewith.</w:t>
      </w:r>
    </w:p>
    <w:p>
      <w:pPr>
        <w:pStyle w:val="Heading"/>
      </w:pPr>
      <w:r>
        <w:t>DEMAND NO. 20:</w:t>
      </w:r>
    </w:p>
    <w:p>
      <w:pPr/>
      <w:r>
        <w:t xml:space="preserve">           All COMMUNICATIONS between YOU and any third-party relating to YOUR injuries alleged from the subject INCIDENT, including but not limited to, communications between YOU and YOUR spouse, partner, family, employer, friend, or other third-party.</w:t>
      </w:r>
    </w:p>
    <w:p>
      <w:pPr>
        <w:pStyle w:val="Heading"/>
      </w:pPr>
      <w:r>
        <w:t>RESPONSE TO DEMAND:</w:t>
      </w:r>
    </w:p>
    <w:p>
      <w:pPr/>
      <w:r>
        <w:t xml:space="preserve">           Responding Party will comply with this demand. Please see “” produced concurrently herewith.</w:t>
      </w:r>
    </w:p>
    <w:p w14:paraId="7BB2BC9B" w14:textId="5BD238C8" w:rsidR="000D09B8" w:rsidRDefault="000D09B8" w:rsidP="000D09B8">
      <w:pPr>
        <w:rPr>
          <w:rFonts w:eastAsia="Calibri"/>
          <w:b/>
          <w:sz w:val="24"/>
          <w:szCs w:val="24"/>
        </w:rPr>
      </w:pPr>
      <w:r>
        <w:t>Dated:</w:t>
        <w:tab/>
        <w:tab/>
        <w:tab/>
        <w:tab/>
        <w:tab/>
        <w:t>COHEN LAW PARTNERS</w:t>
      </w:r>
    </w:p>
    <w:p w14:paraId="12FA70B6" w14:textId="77777777" w:rsidR="000D09B8" w:rsidRPr="0035274B" w:rsidRDefault="000D09B8" w:rsidP="000D09B8">
      <w:pPr>
        <w:spacing w:line="480" w:lineRule="auto"/>
        <w:rPr>
          <w:rFonts w:eastAsia="Calibri"/>
          <w:b/>
          <w:sz w:val="24"/>
          <w:szCs w:val="24"/>
        </w:rPr>
      </w:pPr>
      <w:r/>
    </w:p>
    <w:p w14:paraId="2CC2A6E6" w14:textId="77777777" w:rsidR="000D09B8" w:rsidRPr="0035274B" w:rsidRDefault="000D09B8" w:rsidP="000D09B8">
      <w:pPr>
        <w:autoSpaceDE w:val="0"/>
        <w:autoSpaceDN w:val="0"/>
        <w:adjustRightInd w:val="0"/>
        <w:rPr>
          <w:rFonts w:eastAsia="Calibri"/>
          <w:sz w:val="24"/>
          <w:szCs w:val="24"/>
        </w:rPr>
      </w:pPr>
      <w:r>
        <w:tab/>
        <w:tab/>
        <w:tab/>
        <w:tab/>
        <w:tab/>
        <w:tab/>
        <w:t>By:</w:t>
        <w:tab/>
        <w:t>______________________________</w:t>
      </w:r>
    </w:p>
    <w:p w14:paraId="4289828C" w14:textId="77777777" w:rsidR="000D09B8" w:rsidRPr="0035274B" w:rsidRDefault="000D09B8" w:rsidP="000D09B8">
      <w:pPr>
        <w:pStyle w:val="BodyTextIndent2"/>
        <w:spacing w:after="0" w:line="240" w:lineRule="auto"/>
        <w:ind w:left="0" w:firstLine="720"/>
        <w:rPr>
          <w:sz w:val="24"/>
          <w:szCs w:val="24"/>
        </w:rPr>
      </w:pPr>
      <w:r>
        <w:tab/>
        <w:tab/>
        <w:tab/>
        <w:tab/>
        <w:tab/>
        <w:tab/>
        <w:t>Darren A. Reid</w:t>
      </w:r>
    </w:p>
    <w:p w14:paraId="30620928" w14:textId="77777777" w:rsidR="000D09B8" w:rsidRPr="0035274B" w:rsidRDefault="000D09B8" w:rsidP="000D09B8">
      <w:pPr>
        <w:pStyle w:val="BodyTextIndent2"/>
        <w:spacing w:after="0" w:line="240" w:lineRule="auto"/>
        <w:ind w:left="0" w:firstLine="720"/>
        <w:rPr>
          <w:sz w:val="24"/>
          <w:szCs w:val="24"/>
        </w:rPr>
      </w:pPr>
      <w:r>
        <w:tab/>
        <w:tab/>
        <w:tab/>
        <w:tab/>
        <w:tab/>
        <w:tab/>
        <w:t>Attorneys for Plaintiff</w:t>
      </w:r>
    </w:p>
    <w:p w14:paraId="17FD3D96" w14:textId="77777777" w:rsidR="001C5A72" w:rsidRPr="00CB1837" w:rsidRDefault="001C5A72" w:rsidP="001C5A72">
      <w:pPr>
        <w:rPr>
          <w:sz w:val="24"/>
          <w:szCs w:val="24"/>
        </w:rPr>
      </w:pPr>
      <w:r/>
    </w:p>
    <w:sectPr w:rsidR="001C5A72" w:rsidRPr="00CB1837" w:rsidSect="00557993">
      <w:headerReference w:type="default" r:id="rId8"/>
      <w:footerReference w:type="even" r:id="rId9"/>
      <w:footerReference w:type="default" r:id="rId10"/>
      <w:pgSz w:w="12240" w:h="15840" w:code="1"/>
      <w:pgMar w:top="-990" w:right="720" w:bottom="-99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11239" w14:textId="77777777" w:rsidR="00BF01BA" w:rsidRDefault="00BF01BA">
      <w:r>
        <w:separator/>
      </w:r>
    </w:p>
  </w:endnote>
  <w:endnote w:type="continuationSeparator" w:id="0">
    <w:p w14:paraId="6D478E1D" w14:textId="77777777" w:rsidR="00BF01BA" w:rsidRDefault="00BF01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0645" w14:textId="77777777" w:rsidR="00C262D8" w:rsidRDefault="00C262D8" w:rsidP="002F49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C3B3D" w14:textId="77777777" w:rsidR="00C262D8" w:rsidRDefault="00C2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7514" w14:textId="77777777" w:rsidR="00C262D8" w:rsidRPr="00B07BCE" w:rsidRDefault="00C262D8" w:rsidP="00B07BCE">
    <w:pPr>
      <w:pStyle w:val="Footer"/>
      <w:tabs>
        <w:tab w:val="clear" w:pos="4320"/>
        <w:tab w:val="clear" w:pos="8640"/>
      </w:tabs>
      <w:spacing w:line="240" w:lineRule="auto"/>
      <w:jc w:val="center"/>
      <w:rPr>
        <w:sz w:val="24"/>
        <w:szCs w:val="24"/>
      </w:rPr>
    </w:pPr>
    <w:r>
      <w:rPr>
        <w:noProof/>
        <w:sz w:val="24"/>
        <w:szCs w:val="24"/>
      </w:rPr>
      <mc:AlternateContent>
        <mc:Choice Requires="wps">
          <w:drawing>
            <wp:anchor distT="0" distB="0" distL="114300" distR="114300" simplePos="0" relativeHeight="251659776" behindDoc="0" locked="0" layoutInCell="1" allowOverlap="1" wp14:anchorId="5E85F312" wp14:editId="0A3BF1A6">
              <wp:simplePos x="0" y="0"/>
              <wp:positionH relativeFrom="column">
                <wp:posOffset>190500</wp:posOffset>
              </wp:positionH>
              <wp:positionV relativeFrom="paragraph">
                <wp:posOffset>173915</wp:posOffset>
              </wp:positionV>
              <wp:extent cx="5935980" cy="0"/>
              <wp:effectExtent l="7620"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980" cy="0"/>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7D59FB" id="_x0000_t32" coordsize="21600,21600" o:spt="32" o:oned="t" path="m,l21600,21600e" filled="f">
              <v:path arrowok="t" fillok="f" o:connecttype="none"/>
              <o:lock v:ext="edit" shapetype="t"/>
            </v:shapetype>
            <v:shape id="AutoShape 5" o:spid="_x0000_s1026" type="#_x0000_t32" style="position:absolute;margin-left:15pt;margin-top:13.7pt;width:467.4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"/>
          </w:pict>
        </mc:Fallback>
      </mc:AlternateContent>
    </w:r>
    <w:r w:rsidRPr="00B07BCE">
      <w:rPr>
        <w:sz w:val="24"/>
        <w:szCs w:val="24"/>
      </w:rPr>
      <w:fldChar w:fldCharType="begin"/>
    </w:r>
    <w:r w:rsidRPr="00B07BCE">
      <w:rPr>
        <w:sz w:val="24"/>
        <w:szCs w:val="24"/>
      </w:rPr>
      <w:instrText xml:space="preserve"> PAGE   \* MERGEFORMAT </w:instrText>
    </w:r>
    <w:r w:rsidRPr="00B07BCE">
      <w:rPr>
        <w:sz w:val="24"/>
        <w:szCs w:val="24"/>
      </w:rPr>
      <w:fldChar w:fldCharType="separate"/>
    </w:r>
    <w:r w:rsidR="007072F7">
      <w:rPr>
        <w:noProof/>
        <w:sz w:val="24"/>
        <w:szCs w:val="24"/>
      </w:rPr>
      <w:t>2</w:t>
    </w:r>
    <w:r w:rsidRPr="00B07BCE">
      <w:rPr>
        <w:noProof/>
        <w:sz w:val="24"/>
        <w:szCs w:val="24"/>
      </w:rPr>
      <w:fldChar w:fldCharType="end"/>
    </w:r>
  </w:p>
  <w:p w14:paraId="58B335B0" w14:textId="1BBA26F9" w:rsidR="00C262D8" w:rsidRPr="001E7C0A" w:rsidRDefault="001E7C0A" w:rsidP="001E7C0A">
    <w:pPr>
      <w:pStyle w:val="Footer"/>
      <w:tabs>
        <w:tab w:val="clear" w:pos="4320"/>
        <w:tab w:val="clear" w:pos="8640"/>
      </w:tabs>
      <w:spacing w:line="240" w:lineRule="auto"/>
      <w:jc w:val="center"/>
      <w:rPr>
        <w:color w:val="808080" w:themeColor="background1" w:themeShade="80"/>
        <w:sz w:val="22"/>
        <w:szCs w:val="22"/>
      </w:rPr>
    </w:pPr>
    <w:r>
      <w:t xml:space="preserve">PLAINTIFF’S RESPONSES TO REQUEST FOR IDENTIFICATION AND PRODUCTION OF DOCUMENT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7E7F4" w14:textId="77777777" w:rsidR="00BF01BA" w:rsidRDefault="00BF01BA">
      <w:r>
        <w:separator/>
      </w:r>
    </w:p>
  </w:footnote>
  <w:footnote w:type="continuationSeparator" w:id="0">
    <w:p w14:paraId="5F6C8101" w14:textId="77777777" w:rsidR="00BF01BA" w:rsidRDefault="00BF01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1B7B" w14:textId="77777777" w:rsidR="00C262D8" w:rsidRDefault="00C262D8" w:rsidP="00557993">
    <w:pPr>
      <w:pStyle w:val="Header"/>
      <w:ind w:right="-720"/>
    </w:pPr>
    <w:r>
      <w:rPr>
        <w:noProof/>
      </w:rPr>
      <mc:AlternateContent>
        <mc:Choice Requires="wps">
          <w:drawing>
            <wp:anchor distT="0" distB="0" distL="114300" distR="114300" simplePos="0" relativeHeight="251657728" behindDoc="0" locked="0" layoutInCell="0" allowOverlap="1" wp14:anchorId="7573D3A8" wp14:editId="778BBE47">
              <wp:simplePos x="0" y="0"/>
              <wp:positionH relativeFrom="margin">
                <wp:posOffset>6408420</wp:posOffset>
              </wp:positionH>
              <wp:positionV relativeFrom="page">
                <wp:posOffset>0</wp:posOffset>
              </wp:positionV>
              <wp:extent cx="0" cy="10058400"/>
              <wp:effectExtent l="0" t="0" r="19050" b="1905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75CB8"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4.6pt,0" to="504.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8752" behindDoc="0" locked="0" layoutInCell="0" allowOverlap="1" wp14:anchorId="470F9983" wp14:editId="3C8109D6">
              <wp:simplePos x="0" y="0"/>
              <wp:positionH relativeFrom="margin">
                <wp:posOffset>-640080</wp:posOffset>
              </wp:positionH>
              <wp:positionV relativeFrom="margin">
                <wp:posOffset>0</wp:posOffset>
              </wp:positionV>
              <wp:extent cx="457200" cy="8930640"/>
              <wp:effectExtent l="0" t="0" r="0" b="3810"/>
              <wp:wrapNone/>
              <wp:docPr id="5"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93064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70F9983" id="_x0000_t202" coordsize="21600,21600" o:spt="202" path="m,l,21600r21600,l21600,xe">
              <v:stroke joinstyle="miter"/>
              <v:path gradientshapeok="t" o:connecttype="rect"/>
            </v:shapetype>
            <v:shape id="LineNumbers" o:spid="_x0000_s1026" type="#_x0000_t202" style="position:absolute;margin-left:-50.4pt;margin-top:0;width:36pt;height:70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" o:allowincell="f" stroked="f">
              <v:textbox inset="0,0,0,0">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0" allowOverlap="1" wp14:anchorId="3D632904" wp14:editId="202942DD">
              <wp:simplePos x="0" y="0"/>
              <wp:positionH relativeFrom="margin">
                <wp:posOffset>-91440</wp:posOffset>
              </wp:positionH>
              <wp:positionV relativeFrom="page">
                <wp:posOffset>0</wp:posOffset>
              </wp:positionV>
              <wp:extent cx="0" cy="10058400"/>
              <wp:effectExtent l="13335" t="9525" r="5715" b="9525"/>
              <wp:wrapNone/>
              <wp:docPr id="3"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F01DA"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5680" behindDoc="0" locked="0" layoutInCell="0" allowOverlap="1" wp14:anchorId="69F6EBE7" wp14:editId="40C4F208">
              <wp:simplePos x="0" y="0"/>
              <wp:positionH relativeFrom="margin">
                <wp:posOffset>-45720</wp:posOffset>
              </wp:positionH>
              <wp:positionV relativeFrom="page">
                <wp:posOffset>0</wp:posOffset>
              </wp:positionV>
              <wp:extent cx="0" cy="10058400"/>
              <wp:effectExtent l="11430" t="9525" r="7620" b="9525"/>
              <wp:wrapNone/>
              <wp:docPr id="2"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6F64D"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2F"/>
    <w:multiLevelType w:val="hybridMultilevel"/>
    <w:tmpl w:val="C51A1EDE"/>
    <w:lvl w:ilvl="0" w:tplc="1FB84CA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1540AA"/>
    <w:multiLevelType w:val="hybridMultilevel"/>
    <w:tmpl w:val="9606E1D8"/>
    <w:lvl w:ilvl="0" w:tplc="B586471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45F3BC6"/>
    <w:multiLevelType w:val="hybridMultilevel"/>
    <w:tmpl w:val="F0161060"/>
    <w:lvl w:ilvl="0" w:tplc="C624E74E">
      <w:start w:val="1"/>
      <w:numFmt w:val="decimal"/>
      <w:lvlText w:val="%1."/>
      <w:lvlJc w:val="left"/>
      <w:pPr>
        <w:tabs>
          <w:tab w:val="num" w:pos="1080"/>
        </w:tabs>
        <w:ind w:left="1080" w:hanging="360"/>
      </w:pPr>
      <w:rPr>
        <w:rFonts w:hint="default"/>
      </w:rPr>
    </w:lvl>
    <w:lvl w:ilvl="1" w:tplc="A6F2FA76">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E944C0F"/>
    <w:multiLevelType w:val="hybridMultilevel"/>
    <w:tmpl w:val="79E027AC"/>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7F38E4"/>
    <w:multiLevelType w:val="singleLevel"/>
    <w:tmpl w:val="A606E7EA"/>
    <w:lvl w:ilvl="0">
      <w:start w:val="1"/>
      <w:numFmt w:val="decimal"/>
      <w:lvlText w:val="%1."/>
      <w:lvlJc w:val="left"/>
      <w:pPr>
        <w:tabs>
          <w:tab w:val="num" w:pos="720"/>
        </w:tabs>
        <w:ind w:left="720" w:hanging="720"/>
      </w:pPr>
      <w:rPr>
        <w:rFonts w:hint="default"/>
      </w:rPr>
    </w:lvl>
  </w:abstractNum>
  <w:abstractNum w:abstractNumId="5" w15:restartNumberingAfterBreak="0">
    <w:nsid w:val="454B7FA0"/>
    <w:multiLevelType w:val="hybridMultilevel"/>
    <w:tmpl w:val="32ECE774"/>
    <w:lvl w:ilvl="0" w:tplc="04347B7E">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FC16A8C"/>
    <w:multiLevelType w:val="hybridMultilevel"/>
    <w:tmpl w:val="DBAE6194"/>
    <w:lvl w:ilvl="0" w:tplc="DA6628F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8075F3E"/>
    <w:multiLevelType w:val="hybridMultilevel"/>
    <w:tmpl w:val="C088C5F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94716F"/>
    <w:multiLevelType w:val="singleLevel"/>
    <w:tmpl w:val="EA602650"/>
    <w:lvl w:ilvl="0">
      <w:start w:val="14"/>
      <w:numFmt w:val="decimal"/>
      <w:lvlText w:val="%1."/>
      <w:lvlJc w:val="left"/>
      <w:pPr>
        <w:tabs>
          <w:tab w:val="num" w:pos="720"/>
        </w:tabs>
        <w:ind w:left="720" w:hanging="720"/>
      </w:pPr>
      <w:rPr>
        <w:rFonts w:hint="default"/>
      </w:rPr>
    </w:lvl>
  </w:abstractNum>
  <w:abstractNum w:abstractNumId="9" w15:restartNumberingAfterBreak="0">
    <w:nsid w:val="5EAD5185"/>
    <w:multiLevelType w:val="hybridMultilevel"/>
    <w:tmpl w:val="354ADF40"/>
    <w:lvl w:ilvl="0" w:tplc="C76ADEA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FC0435"/>
    <w:multiLevelType w:val="hybridMultilevel"/>
    <w:tmpl w:val="F668B158"/>
    <w:lvl w:ilvl="0" w:tplc="8D2086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FF1865"/>
    <w:multiLevelType w:val="hybridMultilevel"/>
    <w:tmpl w:val="8A0215B2"/>
    <w:lvl w:ilvl="0" w:tplc="54E89BF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6139E5"/>
    <w:multiLevelType w:val="hybridMultilevel"/>
    <w:tmpl w:val="22CC57E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055532"/>
    <w:multiLevelType w:val="hybridMultilevel"/>
    <w:tmpl w:val="1EAE6CEE"/>
    <w:lvl w:ilvl="0" w:tplc="4202AB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DB86932"/>
    <w:multiLevelType w:val="hybridMultilevel"/>
    <w:tmpl w:val="15BABDE0"/>
    <w:lvl w:ilvl="0" w:tplc="331077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B6158F"/>
    <w:multiLevelType w:val="hybridMultilevel"/>
    <w:tmpl w:val="0686AFEE"/>
    <w:lvl w:ilvl="0" w:tplc="7CC2A784">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7037508"/>
    <w:multiLevelType w:val="hybridMultilevel"/>
    <w:tmpl w:val="99328538"/>
    <w:lvl w:ilvl="0" w:tplc="2E4EAD58">
      <w:start w:val="2"/>
      <w:numFmt w:val="lowerLetter"/>
      <w:lvlText w:val="(%1)"/>
      <w:lvlJc w:val="left"/>
      <w:pPr>
        <w:tabs>
          <w:tab w:val="num" w:pos="1080"/>
        </w:tabs>
        <w:ind w:left="1080" w:hanging="36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E4A27D3"/>
    <w:multiLevelType w:val="hybridMultilevel"/>
    <w:tmpl w:val="F008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976536">
    <w:abstractNumId w:val="0"/>
  </w:num>
  <w:num w:numId="2" w16cid:durableId="592590098">
    <w:abstractNumId w:val="10"/>
  </w:num>
  <w:num w:numId="3" w16cid:durableId="787314863">
    <w:abstractNumId w:val="13"/>
  </w:num>
  <w:num w:numId="4" w16cid:durableId="565409765">
    <w:abstractNumId w:val="6"/>
  </w:num>
  <w:num w:numId="5" w16cid:durableId="1893807058">
    <w:abstractNumId w:val="11"/>
  </w:num>
  <w:num w:numId="6" w16cid:durableId="1942058672">
    <w:abstractNumId w:val="9"/>
  </w:num>
  <w:num w:numId="7" w16cid:durableId="1054084842">
    <w:abstractNumId w:val="2"/>
  </w:num>
  <w:num w:numId="8" w16cid:durableId="849485159">
    <w:abstractNumId w:val="7"/>
  </w:num>
  <w:num w:numId="9" w16cid:durableId="679621252">
    <w:abstractNumId w:val="3"/>
  </w:num>
  <w:num w:numId="10" w16cid:durableId="198053712">
    <w:abstractNumId w:val="12"/>
  </w:num>
  <w:num w:numId="11" w16cid:durableId="137108940">
    <w:abstractNumId w:val="5"/>
  </w:num>
  <w:num w:numId="12" w16cid:durableId="767430497">
    <w:abstractNumId w:val="1"/>
  </w:num>
  <w:num w:numId="13" w16cid:durableId="2101022635">
    <w:abstractNumId w:val="16"/>
  </w:num>
  <w:num w:numId="14" w16cid:durableId="285694731">
    <w:abstractNumId w:val="4"/>
  </w:num>
  <w:num w:numId="15" w16cid:durableId="654115878">
    <w:abstractNumId w:val="14"/>
  </w:num>
  <w:num w:numId="16" w16cid:durableId="612976997">
    <w:abstractNumId w:val="15"/>
  </w:num>
  <w:num w:numId="17" w16cid:durableId="2114127474">
    <w:abstractNumId w:val="8"/>
  </w:num>
  <w:num w:numId="18" w16cid:durableId="89338767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TGxsDQxNDE0MjRT0lEKTi0uzszPAykwrAUAqMPlCCwAAAA="/>
  </w:docVars>
  <w:rsids>
    <w:rsidRoot w:val="00AA1686"/>
    <w:rsid w:val="00001321"/>
    <w:rsid w:val="00002556"/>
    <w:rsid w:val="00004FDF"/>
    <w:rsid w:val="000058DE"/>
    <w:rsid w:val="00007665"/>
    <w:rsid w:val="0001163A"/>
    <w:rsid w:val="00011BD9"/>
    <w:rsid w:val="0001393C"/>
    <w:rsid w:val="00016A7F"/>
    <w:rsid w:val="00016E45"/>
    <w:rsid w:val="000213EA"/>
    <w:rsid w:val="000223AD"/>
    <w:rsid w:val="00022B38"/>
    <w:rsid w:val="00023F95"/>
    <w:rsid w:val="0002421D"/>
    <w:rsid w:val="0002479E"/>
    <w:rsid w:val="0002513A"/>
    <w:rsid w:val="00025844"/>
    <w:rsid w:val="000259BD"/>
    <w:rsid w:val="00027131"/>
    <w:rsid w:val="000273E0"/>
    <w:rsid w:val="00030409"/>
    <w:rsid w:val="00030540"/>
    <w:rsid w:val="00030D51"/>
    <w:rsid w:val="0003131F"/>
    <w:rsid w:val="00031858"/>
    <w:rsid w:val="00031A7E"/>
    <w:rsid w:val="00032699"/>
    <w:rsid w:val="000329C6"/>
    <w:rsid w:val="00034D83"/>
    <w:rsid w:val="00034E9E"/>
    <w:rsid w:val="00035650"/>
    <w:rsid w:val="00035CF8"/>
    <w:rsid w:val="00036B2F"/>
    <w:rsid w:val="000373EE"/>
    <w:rsid w:val="00041429"/>
    <w:rsid w:val="000418B3"/>
    <w:rsid w:val="0004257E"/>
    <w:rsid w:val="0004262A"/>
    <w:rsid w:val="000435CD"/>
    <w:rsid w:val="00043B2F"/>
    <w:rsid w:val="00045F26"/>
    <w:rsid w:val="000462FC"/>
    <w:rsid w:val="00046CEE"/>
    <w:rsid w:val="0004705E"/>
    <w:rsid w:val="000476AD"/>
    <w:rsid w:val="00051376"/>
    <w:rsid w:val="00052889"/>
    <w:rsid w:val="000537FF"/>
    <w:rsid w:val="000544C5"/>
    <w:rsid w:val="0005455E"/>
    <w:rsid w:val="000556F1"/>
    <w:rsid w:val="00057408"/>
    <w:rsid w:val="00057AE6"/>
    <w:rsid w:val="00062D29"/>
    <w:rsid w:val="0006349E"/>
    <w:rsid w:val="000634B3"/>
    <w:rsid w:val="00064273"/>
    <w:rsid w:val="00065D32"/>
    <w:rsid w:val="00067E1E"/>
    <w:rsid w:val="000712CE"/>
    <w:rsid w:val="00071EEF"/>
    <w:rsid w:val="000724F0"/>
    <w:rsid w:val="000728B7"/>
    <w:rsid w:val="00072BD8"/>
    <w:rsid w:val="0007454F"/>
    <w:rsid w:val="000749D9"/>
    <w:rsid w:val="00075425"/>
    <w:rsid w:val="00076099"/>
    <w:rsid w:val="000765C0"/>
    <w:rsid w:val="0007728F"/>
    <w:rsid w:val="00077598"/>
    <w:rsid w:val="00077637"/>
    <w:rsid w:val="000802CA"/>
    <w:rsid w:val="00080AF4"/>
    <w:rsid w:val="000812D6"/>
    <w:rsid w:val="00081624"/>
    <w:rsid w:val="00082DC9"/>
    <w:rsid w:val="00083B94"/>
    <w:rsid w:val="00085F3B"/>
    <w:rsid w:val="000866E2"/>
    <w:rsid w:val="00086EEA"/>
    <w:rsid w:val="000913D2"/>
    <w:rsid w:val="00091A5F"/>
    <w:rsid w:val="0009394D"/>
    <w:rsid w:val="00095BE9"/>
    <w:rsid w:val="000964F4"/>
    <w:rsid w:val="0009666D"/>
    <w:rsid w:val="00096BEA"/>
    <w:rsid w:val="00097521"/>
    <w:rsid w:val="00097704"/>
    <w:rsid w:val="0009787E"/>
    <w:rsid w:val="00097C59"/>
    <w:rsid w:val="000A042D"/>
    <w:rsid w:val="000A0B89"/>
    <w:rsid w:val="000A0E82"/>
    <w:rsid w:val="000A3049"/>
    <w:rsid w:val="000A3735"/>
    <w:rsid w:val="000A56A2"/>
    <w:rsid w:val="000A5AC8"/>
    <w:rsid w:val="000A7D7F"/>
    <w:rsid w:val="000B0298"/>
    <w:rsid w:val="000B0CFB"/>
    <w:rsid w:val="000B16B6"/>
    <w:rsid w:val="000B2256"/>
    <w:rsid w:val="000B3F91"/>
    <w:rsid w:val="000B4F79"/>
    <w:rsid w:val="000B501C"/>
    <w:rsid w:val="000B5AC8"/>
    <w:rsid w:val="000B6E8B"/>
    <w:rsid w:val="000B6EDE"/>
    <w:rsid w:val="000B6F10"/>
    <w:rsid w:val="000C01D2"/>
    <w:rsid w:val="000C0F5F"/>
    <w:rsid w:val="000C35B0"/>
    <w:rsid w:val="000C4552"/>
    <w:rsid w:val="000C5FD2"/>
    <w:rsid w:val="000C65B6"/>
    <w:rsid w:val="000C7829"/>
    <w:rsid w:val="000C78A8"/>
    <w:rsid w:val="000C78EB"/>
    <w:rsid w:val="000C7910"/>
    <w:rsid w:val="000D0894"/>
    <w:rsid w:val="000D09B8"/>
    <w:rsid w:val="000D1947"/>
    <w:rsid w:val="000D1B61"/>
    <w:rsid w:val="000D3104"/>
    <w:rsid w:val="000D3DD2"/>
    <w:rsid w:val="000D4255"/>
    <w:rsid w:val="000D6034"/>
    <w:rsid w:val="000D65E7"/>
    <w:rsid w:val="000D6814"/>
    <w:rsid w:val="000D758F"/>
    <w:rsid w:val="000E094E"/>
    <w:rsid w:val="000E10FA"/>
    <w:rsid w:val="000E1A9F"/>
    <w:rsid w:val="000E1D4F"/>
    <w:rsid w:val="000E39D7"/>
    <w:rsid w:val="000E50F3"/>
    <w:rsid w:val="000E5F0F"/>
    <w:rsid w:val="000E6610"/>
    <w:rsid w:val="000F0038"/>
    <w:rsid w:val="000F044F"/>
    <w:rsid w:val="000F0599"/>
    <w:rsid w:val="000F0EF0"/>
    <w:rsid w:val="000F13C1"/>
    <w:rsid w:val="000F171B"/>
    <w:rsid w:val="000F1EF6"/>
    <w:rsid w:val="000F28A4"/>
    <w:rsid w:val="000F3739"/>
    <w:rsid w:val="000F3943"/>
    <w:rsid w:val="000F3D25"/>
    <w:rsid w:val="000F4438"/>
    <w:rsid w:val="000F44BD"/>
    <w:rsid w:val="000F51B7"/>
    <w:rsid w:val="000F6D55"/>
    <w:rsid w:val="000F6E68"/>
    <w:rsid w:val="000F7805"/>
    <w:rsid w:val="0010138E"/>
    <w:rsid w:val="00102B6C"/>
    <w:rsid w:val="00103067"/>
    <w:rsid w:val="00103075"/>
    <w:rsid w:val="00103784"/>
    <w:rsid w:val="001037B2"/>
    <w:rsid w:val="00103EB3"/>
    <w:rsid w:val="00104729"/>
    <w:rsid w:val="00104C50"/>
    <w:rsid w:val="00105B17"/>
    <w:rsid w:val="00107688"/>
    <w:rsid w:val="00110A02"/>
    <w:rsid w:val="0011110C"/>
    <w:rsid w:val="00112CBA"/>
    <w:rsid w:val="00112CEF"/>
    <w:rsid w:val="0011309F"/>
    <w:rsid w:val="00113798"/>
    <w:rsid w:val="00114C9E"/>
    <w:rsid w:val="0011521A"/>
    <w:rsid w:val="001153EA"/>
    <w:rsid w:val="00121AFC"/>
    <w:rsid w:val="00121BB3"/>
    <w:rsid w:val="0012200C"/>
    <w:rsid w:val="00122382"/>
    <w:rsid w:val="001233DE"/>
    <w:rsid w:val="0012428E"/>
    <w:rsid w:val="0012450F"/>
    <w:rsid w:val="0012473F"/>
    <w:rsid w:val="0012491E"/>
    <w:rsid w:val="00125961"/>
    <w:rsid w:val="00127B7F"/>
    <w:rsid w:val="00131BE0"/>
    <w:rsid w:val="001327B3"/>
    <w:rsid w:val="0013349A"/>
    <w:rsid w:val="001344F1"/>
    <w:rsid w:val="00134EAF"/>
    <w:rsid w:val="001358FD"/>
    <w:rsid w:val="00136BEB"/>
    <w:rsid w:val="001370D2"/>
    <w:rsid w:val="0013710E"/>
    <w:rsid w:val="00137B99"/>
    <w:rsid w:val="00140074"/>
    <w:rsid w:val="0014233F"/>
    <w:rsid w:val="00144E94"/>
    <w:rsid w:val="001453CE"/>
    <w:rsid w:val="001454F5"/>
    <w:rsid w:val="00147024"/>
    <w:rsid w:val="00147616"/>
    <w:rsid w:val="00151238"/>
    <w:rsid w:val="00152017"/>
    <w:rsid w:val="00152667"/>
    <w:rsid w:val="0015274F"/>
    <w:rsid w:val="00152760"/>
    <w:rsid w:val="00152F87"/>
    <w:rsid w:val="00153670"/>
    <w:rsid w:val="001537BB"/>
    <w:rsid w:val="001543B0"/>
    <w:rsid w:val="00154A75"/>
    <w:rsid w:val="00155573"/>
    <w:rsid w:val="00155A46"/>
    <w:rsid w:val="00155F2A"/>
    <w:rsid w:val="001560D2"/>
    <w:rsid w:val="00157426"/>
    <w:rsid w:val="001624B6"/>
    <w:rsid w:val="00162B12"/>
    <w:rsid w:val="00163A6C"/>
    <w:rsid w:val="00163BA2"/>
    <w:rsid w:val="00164B01"/>
    <w:rsid w:val="001664EF"/>
    <w:rsid w:val="00166BA2"/>
    <w:rsid w:val="00167149"/>
    <w:rsid w:val="00167A3D"/>
    <w:rsid w:val="00170674"/>
    <w:rsid w:val="00170968"/>
    <w:rsid w:val="0017162E"/>
    <w:rsid w:val="00171791"/>
    <w:rsid w:val="00172015"/>
    <w:rsid w:val="00172019"/>
    <w:rsid w:val="00172B2D"/>
    <w:rsid w:val="00172F51"/>
    <w:rsid w:val="001734DE"/>
    <w:rsid w:val="00173C2C"/>
    <w:rsid w:val="00174558"/>
    <w:rsid w:val="00176FE8"/>
    <w:rsid w:val="00177E32"/>
    <w:rsid w:val="00180B22"/>
    <w:rsid w:val="00180D81"/>
    <w:rsid w:val="00182F03"/>
    <w:rsid w:val="0018479A"/>
    <w:rsid w:val="00184850"/>
    <w:rsid w:val="001848C5"/>
    <w:rsid w:val="001867B7"/>
    <w:rsid w:val="001871D0"/>
    <w:rsid w:val="00187225"/>
    <w:rsid w:val="001903CD"/>
    <w:rsid w:val="0019199D"/>
    <w:rsid w:val="00191B1D"/>
    <w:rsid w:val="00192506"/>
    <w:rsid w:val="00192640"/>
    <w:rsid w:val="001931AB"/>
    <w:rsid w:val="0019335B"/>
    <w:rsid w:val="00193A88"/>
    <w:rsid w:val="001946B2"/>
    <w:rsid w:val="0019482D"/>
    <w:rsid w:val="00194F69"/>
    <w:rsid w:val="00195753"/>
    <w:rsid w:val="00195A8D"/>
    <w:rsid w:val="00195B3C"/>
    <w:rsid w:val="00195C6B"/>
    <w:rsid w:val="00196645"/>
    <w:rsid w:val="00196BF3"/>
    <w:rsid w:val="001970DE"/>
    <w:rsid w:val="00197229"/>
    <w:rsid w:val="001A0435"/>
    <w:rsid w:val="001A1B91"/>
    <w:rsid w:val="001A35E9"/>
    <w:rsid w:val="001A4825"/>
    <w:rsid w:val="001A546A"/>
    <w:rsid w:val="001A689D"/>
    <w:rsid w:val="001A71A1"/>
    <w:rsid w:val="001B1B93"/>
    <w:rsid w:val="001B2691"/>
    <w:rsid w:val="001B2A54"/>
    <w:rsid w:val="001B2BBA"/>
    <w:rsid w:val="001B37E5"/>
    <w:rsid w:val="001B39FC"/>
    <w:rsid w:val="001B4336"/>
    <w:rsid w:val="001B648E"/>
    <w:rsid w:val="001C2A3F"/>
    <w:rsid w:val="001C2F2A"/>
    <w:rsid w:val="001C3232"/>
    <w:rsid w:val="001C331C"/>
    <w:rsid w:val="001C41D3"/>
    <w:rsid w:val="001C5A72"/>
    <w:rsid w:val="001C68BA"/>
    <w:rsid w:val="001C6FA3"/>
    <w:rsid w:val="001C74C3"/>
    <w:rsid w:val="001D0541"/>
    <w:rsid w:val="001D0E47"/>
    <w:rsid w:val="001D0EE3"/>
    <w:rsid w:val="001D1363"/>
    <w:rsid w:val="001D157D"/>
    <w:rsid w:val="001D20D2"/>
    <w:rsid w:val="001D23EA"/>
    <w:rsid w:val="001D36E1"/>
    <w:rsid w:val="001D3754"/>
    <w:rsid w:val="001D51BC"/>
    <w:rsid w:val="001D56D5"/>
    <w:rsid w:val="001D7DEC"/>
    <w:rsid w:val="001D7F34"/>
    <w:rsid w:val="001D7F69"/>
    <w:rsid w:val="001E0155"/>
    <w:rsid w:val="001E0F8D"/>
    <w:rsid w:val="001E1374"/>
    <w:rsid w:val="001E186C"/>
    <w:rsid w:val="001E2B43"/>
    <w:rsid w:val="001E3DF8"/>
    <w:rsid w:val="001E5AA4"/>
    <w:rsid w:val="001E5FBA"/>
    <w:rsid w:val="001E6390"/>
    <w:rsid w:val="001E7C0A"/>
    <w:rsid w:val="001E7F5C"/>
    <w:rsid w:val="001F0155"/>
    <w:rsid w:val="001F0600"/>
    <w:rsid w:val="001F0679"/>
    <w:rsid w:val="001F14E4"/>
    <w:rsid w:val="001F285C"/>
    <w:rsid w:val="001F3281"/>
    <w:rsid w:val="001F3944"/>
    <w:rsid w:val="001F3BC0"/>
    <w:rsid w:val="001F45D8"/>
    <w:rsid w:val="001F5988"/>
    <w:rsid w:val="001F5E93"/>
    <w:rsid w:val="001F61E9"/>
    <w:rsid w:val="001F6551"/>
    <w:rsid w:val="001F733B"/>
    <w:rsid w:val="001F7865"/>
    <w:rsid w:val="001F7DD0"/>
    <w:rsid w:val="00200BB1"/>
    <w:rsid w:val="0020168D"/>
    <w:rsid w:val="002016D4"/>
    <w:rsid w:val="00201E89"/>
    <w:rsid w:val="00202C84"/>
    <w:rsid w:val="0020331B"/>
    <w:rsid w:val="00203ED0"/>
    <w:rsid w:val="002040A1"/>
    <w:rsid w:val="00210AE3"/>
    <w:rsid w:val="00212B1F"/>
    <w:rsid w:val="00212C07"/>
    <w:rsid w:val="002130F9"/>
    <w:rsid w:val="00213171"/>
    <w:rsid w:val="0021323D"/>
    <w:rsid w:val="00214770"/>
    <w:rsid w:val="00214FA2"/>
    <w:rsid w:val="002152EA"/>
    <w:rsid w:val="002156A4"/>
    <w:rsid w:val="0021687E"/>
    <w:rsid w:val="00217359"/>
    <w:rsid w:val="002225FF"/>
    <w:rsid w:val="00224D9D"/>
    <w:rsid w:val="00230661"/>
    <w:rsid w:val="0023120E"/>
    <w:rsid w:val="002327E3"/>
    <w:rsid w:val="0023327B"/>
    <w:rsid w:val="00234F76"/>
    <w:rsid w:val="0023690F"/>
    <w:rsid w:val="002376BC"/>
    <w:rsid w:val="0023781D"/>
    <w:rsid w:val="00240BFA"/>
    <w:rsid w:val="00240D3F"/>
    <w:rsid w:val="002414C9"/>
    <w:rsid w:val="0024359A"/>
    <w:rsid w:val="0024666E"/>
    <w:rsid w:val="002506CC"/>
    <w:rsid w:val="00250E30"/>
    <w:rsid w:val="00251D25"/>
    <w:rsid w:val="00252480"/>
    <w:rsid w:val="00252674"/>
    <w:rsid w:val="00252FE4"/>
    <w:rsid w:val="00254936"/>
    <w:rsid w:val="0025584C"/>
    <w:rsid w:val="00255A8D"/>
    <w:rsid w:val="00256160"/>
    <w:rsid w:val="002574C5"/>
    <w:rsid w:val="00257E3D"/>
    <w:rsid w:val="00260D3F"/>
    <w:rsid w:val="002611CF"/>
    <w:rsid w:val="0026126D"/>
    <w:rsid w:val="00261A07"/>
    <w:rsid w:val="00261E61"/>
    <w:rsid w:val="00262256"/>
    <w:rsid w:val="00262795"/>
    <w:rsid w:val="00262807"/>
    <w:rsid w:val="0026301D"/>
    <w:rsid w:val="0026468F"/>
    <w:rsid w:val="00264CA2"/>
    <w:rsid w:val="002663CC"/>
    <w:rsid w:val="00266710"/>
    <w:rsid w:val="00272FE0"/>
    <w:rsid w:val="00273429"/>
    <w:rsid w:val="00273FF4"/>
    <w:rsid w:val="0027429D"/>
    <w:rsid w:val="0027504E"/>
    <w:rsid w:val="00275CFB"/>
    <w:rsid w:val="00276482"/>
    <w:rsid w:val="00280332"/>
    <w:rsid w:val="002811AB"/>
    <w:rsid w:val="00281E4D"/>
    <w:rsid w:val="00282A18"/>
    <w:rsid w:val="00283048"/>
    <w:rsid w:val="0028661F"/>
    <w:rsid w:val="002903F3"/>
    <w:rsid w:val="002907E3"/>
    <w:rsid w:val="00293054"/>
    <w:rsid w:val="002932F6"/>
    <w:rsid w:val="00293389"/>
    <w:rsid w:val="002937D5"/>
    <w:rsid w:val="00293844"/>
    <w:rsid w:val="00293A7D"/>
    <w:rsid w:val="0029466C"/>
    <w:rsid w:val="00294765"/>
    <w:rsid w:val="00294D59"/>
    <w:rsid w:val="00296427"/>
    <w:rsid w:val="00297240"/>
    <w:rsid w:val="0029733A"/>
    <w:rsid w:val="00297A7E"/>
    <w:rsid w:val="00297B1E"/>
    <w:rsid w:val="002A01F2"/>
    <w:rsid w:val="002A154C"/>
    <w:rsid w:val="002A2365"/>
    <w:rsid w:val="002A29D3"/>
    <w:rsid w:val="002A335A"/>
    <w:rsid w:val="002A379C"/>
    <w:rsid w:val="002A384C"/>
    <w:rsid w:val="002A4211"/>
    <w:rsid w:val="002A5234"/>
    <w:rsid w:val="002A5933"/>
    <w:rsid w:val="002A6297"/>
    <w:rsid w:val="002A6528"/>
    <w:rsid w:val="002A6997"/>
    <w:rsid w:val="002A6B1D"/>
    <w:rsid w:val="002A6CDD"/>
    <w:rsid w:val="002A71E7"/>
    <w:rsid w:val="002A7446"/>
    <w:rsid w:val="002A7FAD"/>
    <w:rsid w:val="002B0442"/>
    <w:rsid w:val="002B069E"/>
    <w:rsid w:val="002B106F"/>
    <w:rsid w:val="002B1115"/>
    <w:rsid w:val="002B1143"/>
    <w:rsid w:val="002B120B"/>
    <w:rsid w:val="002B2B41"/>
    <w:rsid w:val="002B3A72"/>
    <w:rsid w:val="002B4EDD"/>
    <w:rsid w:val="002B64E0"/>
    <w:rsid w:val="002B7D22"/>
    <w:rsid w:val="002C0B62"/>
    <w:rsid w:val="002C189E"/>
    <w:rsid w:val="002C34C1"/>
    <w:rsid w:val="002C3C12"/>
    <w:rsid w:val="002C3D13"/>
    <w:rsid w:val="002C4E6C"/>
    <w:rsid w:val="002C51AC"/>
    <w:rsid w:val="002C54D2"/>
    <w:rsid w:val="002C6850"/>
    <w:rsid w:val="002C6E35"/>
    <w:rsid w:val="002C702E"/>
    <w:rsid w:val="002C76FD"/>
    <w:rsid w:val="002D0F3D"/>
    <w:rsid w:val="002D2BE9"/>
    <w:rsid w:val="002D3678"/>
    <w:rsid w:val="002D46FD"/>
    <w:rsid w:val="002D4E2C"/>
    <w:rsid w:val="002D68AE"/>
    <w:rsid w:val="002E0F61"/>
    <w:rsid w:val="002E183D"/>
    <w:rsid w:val="002E2972"/>
    <w:rsid w:val="002E40D8"/>
    <w:rsid w:val="002E6640"/>
    <w:rsid w:val="002E7744"/>
    <w:rsid w:val="002F0C3B"/>
    <w:rsid w:val="002F199F"/>
    <w:rsid w:val="002F1B2C"/>
    <w:rsid w:val="002F1C17"/>
    <w:rsid w:val="002F2A67"/>
    <w:rsid w:val="002F4986"/>
    <w:rsid w:val="002F4A35"/>
    <w:rsid w:val="002F509D"/>
    <w:rsid w:val="002F54F7"/>
    <w:rsid w:val="002F6D02"/>
    <w:rsid w:val="002F7FB3"/>
    <w:rsid w:val="0030003B"/>
    <w:rsid w:val="00301C0D"/>
    <w:rsid w:val="00301C67"/>
    <w:rsid w:val="00302E58"/>
    <w:rsid w:val="00303387"/>
    <w:rsid w:val="0030348C"/>
    <w:rsid w:val="003042AB"/>
    <w:rsid w:val="00305378"/>
    <w:rsid w:val="0030608C"/>
    <w:rsid w:val="00306ECC"/>
    <w:rsid w:val="00307C21"/>
    <w:rsid w:val="0031081E"/>
    <w:rsid w:val="00314567"/>
    <w:rsid w:val="00314C80"/>
    <w:rsid w:val="00315429"/>
    <w:rsid w:val="003163F3"/>
    <w:rsid w:val="00317171"/>
    <w:rsid w:val="0031752B"/>
    <w:rsid w:val="00317A34"/>
    <w:rsid w:val="00320BC6"/>
    <w:rsid w:val="00321266"/>
    <w:rsid w:val="00322482"/>
    <w:rsid w:val="003230EE"/>
    <w:rsid w:val="00323412"/>
    <w:rsid w:val="00324145"/>
    <w:rsid w:val="00325317"/>
    <w:rsid w:val="0032565B"/>
    <w:rsid w:val="0032571D"/>
    <w:rsid w:val="00327202"/>
    <w:rsid w:val="003316DC"/>
    <w:rsid w:val="003325CA"/>
    <w:rsid w:val="003326F3"/>
    <w:rsid w:val="00332859"/>
    <w:rsid w:val="00333EC5"/>
    <w:rsid w:val="00334B8E"/>
    <w:rsid w:val="00335360"/>
    <w:rsid w:val="00336184"/>
    <w:rsid w:val="00337321"/>
    <w:rsid w:val="00337B8C"/>
    <w:rsid w:val="00337DD0"/>
    <w:rsid w:val="00337F66"/>
    <w:rsid w:val="003401C0"/>
    <w:rsid w:val="00343E8F"/>
    <w:rsid w:val="003442EE"/>
    <w:rsid w:val="0034456D"/>
    <w:rsid w:val="003448E7"/>
    <w:rsid w:val="003449C3"/>
    <w:rsid w:val="003462D6"/>
    <w:rsid w:val="00346B3F"/>
    <w:rsid w:val="0035015C"/>
    <w:rsid w:val="003505E8"/>
    <w:rsid w:val="00350882"/>
    <w:rsid w:val="00351628"/>
    <w:rsid w:val="00352501"/>
    <w:rsid w:val="00353DB0"/>
    <w:rsid w:val="00353FA4"/>
    <w:rsid w:val="00354D93"/>
    <w:rsid w:val="003570B2"/>
    <w:rsid w:val="003571C2"/>
    <w:rsid w:val="0036006F"/>
    <w:rsid w:val="00362050"/>
    <w:rsid w:val="00362BB1"/>
    <w:rsid w:val="00363358"/>
    <w:rsid w:val="003641EE"/>
    <w:rsid w:val="003643F4"/>
    <w:rsid w:val="00364437"/>
    <w:rsid w:val="003664D3"/>
    <w:rsid w:val="0037132A"/>
    <w:rsid w:val="003722C3"/>
    <w:rsid w:val="00373FDF"/>
    <w:rsid w:val="00374D26"/>
    <w:rsid w:val="003750FE"/>
    <w:rsid w:val="00376313"/>
    <w:rsid w:val="00377363"/>
    <w:rsid w:val="00377477"/>
    <w:rsid w:val="003803C9"/>
    <w:rsid w:val="00380BF6"/>
    <w:rsid w:val="00381C53"/>
    <w:rsid w:val="00382C2A"/>
    <w:rsid w:val="00382FF4"/>
    <w:rsid w:val="00387214"/>
    <w:rsid w:val="0039010D"/>
    <w:rsid w:val="00390AE5"/>
    <w:rsid w:val="003945F2"/>
    <w:rsid w:val="0039535A"/>
    <w:rsid w:val="00397C35"/>
    <w:rsid w:val="00397FED"/>
    <w:rsid w:val="003A0921"/>
    <w:rsid w:val="003A0FD1"/>
    <w:rsid w:val="003A14B7"/>
    <w:rsid w:val="003A1B49"/>
    <w:rsid w:val="003A3453"/>
    <w:rsid w:val="003A6073"/>
    <w:rsid w:val="003A7ADE"/>
    <w:rsid w:val="003A7CCA"/>
    <w:rsid w:val="003B09BF"/>
    <w:rsid w:val="003B0FBC"/>
    <w:rsid w:val="003B244F"/>
    <w:rsid w:val="003B3389"/>
    <w:rsid w:val="003B345C"/>
    <w:rsid w:val="003B39B0"/>
    <w:rsid w:val="003B3A9B"/>
    <w:rsid w:val="003B3B7B"/>
    <w:rsid w:val="003B3F56"/>
    <w:rsid w:val="003B409B"/>
    <w:rsid w:val="003B447D"/>
    <w:rsid w:val="003B64AA"/>
    <w:rsid w:val="003B6F16"/>
    <w:rsid w:val="003B749C"/>
    <w:rsid w:val="003B77FD"/>
    <w:rsid w:val="003C1A5F"/>
    <w:rsid w:val="003C4108"/>
    <w:rsid w:val="003C6741"/>
    <w:rsid w:val="003D1B72"/>
    <w:rsid w:val="003D3107"/>
    <w:rsid w:val="003D4974"/>
    <w:rsid w:val="003D51C3"/>
    <w:rsid w:val="003D5AC6"/>
    <w:rsid w:val="003D5CDA"/>
    <w:rsid w:val="003E01F0"/>
    <w:rsid w:val="003E1396"/>
    <w:rsid w:val="003E20AD"/>
    <w:rsid w:val="003E41B2"/>
    <w:rsid w:val="003E5068"/>
    <w:rsid w:val="003E51DC"/>
    <w:rsid w:val="003E65D3"/>
    <w:rsid w:val="003E7E3A"/>
    <w:rsid w:val="003F449B"/>
    <w:rsid w:val="003F4B7B"/>
    <w:rsid w:val="003F5924"/>
    <w:rsid w:val="003F6BD7"/>
    <w:rsid w:val="003F6E42"/>
    <w:rsid w:val="003F7552"/>
    <w:rsid w:val="0040173A"/>
    <w:rsid w:val="004035D0"/>
    <w:rsid w:val="00403FE9"/>
    <w:rsid w:val="004050B9"/>
    <w:rsid w:val="0040752C"/>
    <w:rsid w:val="00410059"/>
    <w:rsid w:val="00412C37"/>
    <w:rsid w:val="00412F79"/>
    <w:rsid w:val="00413241"/>
    <w:rsid w:val="00413448"/>
    <w:rsid w:val="004152FE"/>
    <w:rsid w:val="00415466"/>
    <w:rsid w:val="004158B9"/>
    <w:rsid w:val="00415EEC"/>
    <w:rsid w:val="00415EF4"/>
    <w:rsid w:val="00416896"/>
    <w:rsid w:val="004169E1"/>
    <w:rsid w:val="00416F99"/>
    <w:rsid w:val="00417B77"/>
    <w:rsid w:val="0042257F"/>
    <w:rsid w:val="00422F71"/>
    <w:rsid w:val="0042461A"/>
    <w:rsid w:val="00426AFD"/>
    <w:rsid w:val="00426E0E"/>
    <w:rsid w:val="00427349"/>
    <w:rsid w:val="00427B3A"/>
    <w:rsid w:val="00430331"/>
    <w:rsid w:val="00430DD5"/>
    <w:rsid w:val="00431282"/>
    <w:rsid w:val="00432A8E"/>
    <w:rsid w:val="00432BB2"/>
    <w:rsid w:val="0043371D"/>
    <w:rsid w:val="00434516"/>
    <w:rsid w:val="004347FD"/>
    <w:rsid w:val="00434EE9"/>
    <w:rsid w:val="004358D0"/>
    <w:rsid w:val="004358F5"/>
    <w:rsid w:val="00435DB8"/>
    <w:rsid w:val="004368B9"/>
    <w:rsid w:val="00437F44"/>
    <w:rsid w:val="00437F7F"/>
    <w:rsid w:val="004404B7"/>
    <w:rsid w:val="004428FA"/>
    <w:rsid w:val="004429EA"/>
    <w:rsid w:val="004436A6"/>
    <w:rsid w:val="004436F7"/>
    <w:rsid w:val="00444170"/>
    <w:rsid w:val="00444427"/>
    <w:rsid w:val="0044528B"/>
    <w:rsid w:val="004454C0"/>
    <w:rsid w:val="0045099F"/>
    <w:rsid w:val="00450D08"/>
    <w:rsid w:val="0045114A"/>
    <w:rsid w:val="004515F5"/>
    <w:rsid w:val="00451810"/>
    <w:rsid w:val="004522ED"/>
    <w:rsid w:val="00452CA0"/>
    <w:rsid w:val="004555A2"/>
    <w:rsid w:val="004557BF"/>
    <w:rsid w:val="004559CB"/>
    <w:rsid w:val="00455E79"/>
    <w:rsid w:val="00456C4E"/>
    <w:rsid w:val="00457B77"/>
    <w:rsid w:val="00460681"/>
    <w:rsid w:val="004618DD"/>
    <w:rsid w:val="0046255A"/>
    <w:rsid w:val="00462BDA"/>
    <w:rsid w:val="00464001"/>
    <w:rsid w:val="004645A1"/>
    <w:rsid w:val="00464DAC"/>
    <w:rsid w:val="00465F4B"/>
    <w:rsid w:val="00466AE8"/>
    <w:rsid w:val="004702C4"/>
    <w:rsid w:val="00470FC6"/>
    <w:rsid w:val="0047142F"/>
    <w:rsid w:val="00472495"/>
    <w:rsid w:val="004727BF"/>
    <w:rsid w:val="00472AA4"/>
    <w:rsid w:val="00473153"/>
    <w:rsid w:val="0047475D"/>
    <w:rsid w:val="0047494B"/>
    <w:rsid w:val="00475BCA"/>
    <w:rsid w:val="00476674"/>
    <w:rsid w:val="0047760D"/>
    <w:rsid w:val="00477DF7"/>
    <w:rsid w:val="00481ACE"/>
    <w:rsid w:val="0048341C"/>
    <w:rsid w:val="00484705"/>
    <w:rsid w:val="0048541D"/>
    <w:rsid w:val="00486045"/>
    <w:rsid w:val="00487619"/>
    <w:rsid w:val="00487A7A"/>
    <w:rsid w:val="00487EBD"/>
    <w:rsid w:val="00490B5A"/>
    <w:rsid w:val="004917B3"/>
    <w:rsid w:val="004930B9"/>
    <w:rsid w:val="004931FB"/>
    <w:rsid w:val="004965A1"/>
    <w:rsid w:val="00496A67"/>
    <w:rsid w:val="004A00EE"/>
    <w:rsid w:val="004A1094"/>
    <w:rsid w:val="004A10A6"/>
    <w:rsid w:val="004A1D5F"/>
    <w:rsid w:val="004A2AAE"/>
    <w:rsid w:val="004A2FA4"/>
    <w:rsid w:val="004A3716"/>
    <w:rsid w:val="004A3980"/>
    <w:rsid w:val="004A55CA"/>
    <w:rsid w:val="004A5B0B"/>
    <w:rsid w:val="004A6224"/>
    <w:rsid w:val="004A70A3"/>
    <w:rsid w:val="004A712A"/>
    <w:rsid w:val="004B322E"/>
    <w:rsid w:val="004B45B2"/>
    <w:rsid w:val="004B4DCA"/>
    <w:rsid w:val="004B5DCB"/>
    <w:rsid w:val="004B6484"/>
    <w:rsid w:val="004B74ED"/>
    <w:rsid w:val="004B7F2B"/>
    <w:rsid w:val="004C0747"/>
    <w:rsid w:val="004C08BB"/>
    <w:rsid w:val="004C0BE2"/>
    <w:rsid w:val="004C0EC2"/>
    <w:rsid w:val="004C1EF3"/>
    <w:rsid w:val="004C3723"/>
    <w:rsid w:val="004C3B68"/>
    <w:rsid w:val="004C4242"/>
    <w:rsid w:val="004C5439"/>
    <w:rsid w:val="004C5BE2"/>
    <w:rsid w:val="004C62FC"/>
    <w:rsid w:val="004C65A5"/>
    <w:rsid w:val="004C7566"/>
    <w:rsid w:val="004C79A2"/>
    <w:rsid w:val="004C7A23"/>
    <w:rsid w:val="004D0E12"/>
    <w:rsid w:val="004D1A7D"/>
    <w:rsid w:val="004D1E86"/>
    <w:rsid w:val="004D233B"/>
    <w:rsid w:val="004D4611"/>
    <w:rsid w:val="004D49C2"/>
    <w:rsid w:val="004D4C14"/>
    <w:rsid w:val="004D5EC8"/>
    <w:rsid w:val="004D61CF"/>
    <w:rsid w:val="004D6A87"/>
    <w:rsid w:val="004D7350"/>
    <w:rsid w:val="004D7763"/>
    <w:rsid w:val="004E0A3C"/>
    <w:rsid w:val="004E2A18"/>
    <w:rsid w:val="004E5602"/>
    <w:rsid w:val="004E5AF0"/>
    <w:rsid w:val="004E64B0"/>
    <w:rsid w:val="004E69D9"/>
    <w:rsid w:val="004E7E14"/>
    <w:rsid w:val="004F084F"/>
    <w:rsid w:val="004F09C6"/>
    <w:rsid w:val="004F0A60"/>
    <w:rsid w:val="004F10A6"/>
    <w:rsid w:val="004F2233"/>
    <w:rsid w:val="004F22B0"/>
    <w:rsid w:val="004F2CB1"/>
    <w:rsid w:val="004F3934"/>
    <w:rsid w:val="004F42FF"/>
    <w:rsid w:val="004F6FC8"/>
    <w:rsid w:val="004F70BC"/>
    <w:rsid w:val="005004A5"/>
    <w:rsid w:val="005013A6"/>
    <w:rsid w:val="00501BB3"/>
    <w:rsid w:val="00502C66"/>
    <w:rsid w:val="0050398D"/>
    <w:rsid w:val="00504CB3"/>
    <w:rsid w:val="00506427"/>
    <w:rsid w:val="00507750"/>
    <w:rsid w:val="005106EE"/>
    <w:rsid w:val="0051169A"/>
    <w:rsid w:val="005116D4"/>
    <w:rsid w:val="00511CE7"/>
    <w:rsid w:val="00512DD3"/>
    <w:rsid w:val="0051318B"/>
    <w:rsid w:val="005136AF"/>
    <w:rsid w:val="00515416"/>
    <w:rsid w:val="0051575E"/>
    <w:rsid w:val="00515FBE"/>
    <w:rsid w:val="00516580"/>
    <w:rsid w:val="00516A40"/>
    <w:rsid w:val="00516E42"/>
    <w:rsid w:val="00517430"/>
    <w:rsid w:val="005174E3"/>
    <w:rsid w:val="0052094F"/>
    <w:rsid w:val="0052124B"/>
    <w:rsid w:val="005249EA"/>
    <w:rsid w:val="00526B47"/>
    <w:rsid w:val="00526DA2"/>
    <w:rsid w:val="0053262D"/>
    <w:rsid w:val="00534593"/>
    <w:rsid w:val="00534A5E"/>
    <w:rsid w:val="00535901"/>
    <w:rsid w:val="00536E5A"/>
    <w:rsid w:val="00540F3C"/>
    <w:rsid w:val="00542675"/>
    <w:rsid w:val="00546D68"/>
    <w:rsid w:val="005475AB"/>
    <w:rsid w:val="005503E1"/>
    <w:rsid w:val="00550518"/>
    <w:rsid w:val="0055125D"/>
    <w:rsid w:val="0055207E"/>
    <w:rsid w:val="00553A40"/>
    <w:rsid w:val="0055440C"/>
    <w:rsid w:val="0055558E"/>
    <w:rsid w:val="00556B01"/>
    <w:rsid w:val="00556B5D"/>
    <w:rsid w:val="00557993"/>
    <w:rsid w:val="00557ECE"/>
    <w:rsid w:val="005617F3"/>
    <w:rsid w:val="0056204C"/>
    <w:rsid w:val="00562450"/>
    <w:rsid w:val="00562B1E"/>
    <w:rsid w:val="00563A09"/>
    <w:rsid w:val="00564160"/>
    <w:rsid w:val="0056609D"/>
    <w:rsid w:val="0056714E"/>
    <w:rsid w:val="00567C2C"/>
    <w:rsid w:val="00570576"/>
    <w:rsid w:val="00570B23"/>
    <w:rsid w:val="00571908"/>
    <w:rsid w:val="00572225"/>
    <w:rsid w:val="005723FA"/>
    <w:rsid w:val="005727E9"/>
    <w:rsid w:val="005731D5"/>
    <w:rsid w:val="0057428C"/>
    <w:rsid w:val="00574F41"/>
    <w:rsid w:val="00574FEE"/>
    <w:rsid w:val="0057558F"/>
    <w:rsid w:val="0057574F"/>
    <w:rsid w:val="00575A38"/>
    <w:rsid w:val="00576E9F"/>
    <w:rsid w:val="005773BC"/>
    <w:rsid w:val="005802DF"/>
    <w:rsid w:val="00581F1B"/>
    <w:rsid w:val="00581FEA"/>
    <w:rsid w:val="00583D55"/>
    <w:rsid w:val="00586397"/>
    <w:rsid w:val="005868EE"/>
    <w:rsid w:val="00586E5A"/>
    <w:rsid w:val="00587B34"/>
    <w:rsid w:val="00587CDD"/>
    <w:rsid w:val="00590F73"/>
    <w:rsid w:val="00591F11"/>
    <w:rsid w:val="00592375"/>
    <w:rsid w:val="00592905"/>
    <w:rsid w:val="005930DD"/>
    <w:rsid w:val="00593C28"/>
    <w:rsid w:val="00593FF3"/>
    <w:rsid w:val="00594B10"/>
    <w:rsid w:val="00595106"/>
    <w:rsid w:val="00596861"/>
    <w:rsid w:val="00596E47"/>
    <w:rsid w:val="005A1466"/>
    <w:rsid w:val="005A1DC8"/>
    <w:rsid w:val="005A2574"/>
    <w:rsid w:val="005A36E5"/>
    <w:rsid w:val="005A3913"/>
    <w:rsid w:val="005A4FB7"/>
    <w:rsid w:val="005A5611"/>
    <w:rsid w:val="005A5B95"/>
    <w:rsid w:val="005B0731"/>
    <w:rsid w:val="005B1372"/>
    <w:rsid w:val="005B1645"/>
    <w:rsid w:val="005B1D6B"/>
    <w:rsid w:val="005B2E8D"/>
    <w:rsid w:val="005B327F"/>
    <w:rsid w:val="005B3A5F"/>
    <w:rsid w:val="005B3FBD"/>
    <w:rsid w:val="005B3FC7"/>
    <w:rsid w:val="005B4473"/>
    <w:rsid w:val="005B4F1E"/>
    <w:rsid w:val="005B53F3"/>
    <w:rsid w:val="005B6655"/>
    <w:rsid w:val="005B6E1C"/>
    <w:rsid w:val="005B7DFD"/>
    <w:rsid w:val="005C15B7"/>
    <w:rsid w:val="005C1CD3"/>
    <w:rsid w:val="005C2801"/>
    <w:rsid w:val="005C2B3B"/>
    <w:rsid w:val="005C30AE"/>
    <w:rsid w:val="005C32AE"/>
    <w:rsid w:val="005C32C5"/>
    <w:rsid w:val="005C3590"/>
    <w:rsid w:val="005C4166"/>
    <w:rsid w:val="005C4EA4"/>
    <w:rsid w:val="005C701A"/>
    <w:rsid w:val="005D1212"/>
    <w:rsid w:val="005D2CFF"/>
    <w:rsid w:val="005D2FAD"/>
    <w:rsid w:val="005D3D5F"/>
    <w:rsid w:val="005D3DBA"/>
    <w:rsid w:val="005D51E0"/>
    <w:rsid w:val="005D5669"/>
    <w:rsid w:val="005D5981"/>
    <w:rsid w:val="005D6B02"/>
    <w:rsid w:val="005E0508"/>
    <w:rsid w:val="005E2372"/>
    <w:rsid w:val="005E2AC7"/>
    <w:rsid w:val="005E3736"/>
    <w:rsid w:val="005E478E"/>
    <w:rsid w:val="005E4EDD"/>
    <w:rsid w:val="005E57B5"/>
    <w:rsid w:val="005E6654"/>
    <w:rsid w:val="005E76EF"/>
    <w:rsid w:val="005F0E9A"/>
    <w:rsid w:val="005F1E5C"/>
    <w:rsid w:val="005F4374"/>
    <w:rsid w:val="00600173"/>
    <w:rsid w:val="00600CC8"/>
    <w:rsid w:val="006028F8"/>
    <w:rsid w:val="00603C2C"/>
    <w:rsid w:val="00604CB2"/>
    <w:rsid w:val="00605405"/>
    <w:rsid w:val="0061195A"/>
    <w:rsid w:val="00611F21"/>
    <w:rsid w:val="00612196"/>
    <w:rsid w:val="0061258C"/>
    <w:rsid w:val="0061296C"/>
    <w:rsid w:val="006132B8"/>
    <w:rsid w:val="006145BA"/>
    <w:rsid w:val="006168F6"/>
    <w:rsid w:val="00616E42"/>
    <w:rsid w:val="0062155B"/>
    <w:rsid w:val="006216F1"/>
    <w:rsid w:val="00621EB3"/>
    <w:rsid w:val="00622D11"/>
    <w:rsid w:val="00626407"/>
    <w:rsid w:val="0062784F"/>
    <w:rsid w:val="00632CF2"/>
    <w:rsid w:val="00633396"/>
    <w:rsid w:val="0063493B"/>
    <w:rsid w:val="00636143"/>
    <w:rsid w:val="006366ED"/>
    <w:rsid w:val="00636B2A"/>
    <w:rsid w:val="00637D4D"/>
    <w:rsid w:val="00640FA1"/>
    <w:rsid w:val="006417DE"/>
    <w:rsid w:val="00642660"/>
    <w:rsid w:val="006426D8"/>
    <w:rsid w:val="00643412"/>
    <w:rsid w:val="0064431F"/>
    <w:rsid w:val="00644C7C"/>
    <w:rsid w:val="00645A61"/>
    <w:rsid w:val="00645B1F"/>
    <w:rsid w:val="00645BA3"/>
    <w:rsid w:val="0064669C"/>
    <w:rsid w:val="00647B7E"/>
    <w:rsid w:val="006512AA"/>
    <w:rsid w:val="00651463"/>
    <w:rsid w:val="00651622"/>
    <w:rsid w:val="00651E82"/>
    <w:rsid w:val="00651EA6"/>
    <w:rsid w:val="006525FB"/>
    <w:rsid w:val="006527D9"/>
    <w:rsid w:val="006531B2"/>
    <w:rsid w:val="00653AC5"/>
    <w:rsid w:val="00653ECB"/>
    <w:rsid w:val="00654467"/>
    <w:rsid w:val="0065488B"/>
    <w:rsid w:val="00656CE8"/>
    <w:rsid w:val="0065750B"/>
    <w:rsid w:val="00657BB3"/>
    <w:rsid w:val="00663427"/>
    <w:rsid w:val="006645EF"/>
    <w:rsid w:val="006648EB"/>
    <w:rsid w:val="00664BD6"/>
    <w:rsid w:val="00664F79"/>
    <w:rsid w:val="006656AE"/>
    <w:rsid w:val="00665CC7"/>
    <w:rsid w:val="006665FC"/>
    <w:rsid w:val="006678D8"/>
    <w:rsid w:val="006716C7"/>
    <w:rsid w:val="006719B7"/>
    <w:rsid w:val="00671E0C"/>
    <w:rsid w:val="006727D7"/>
    <w:rsid w:val="006728D1"/>
    <w:rsid w:val="00672F80"/>
    <w:rsid w:val="00673039"/>
    <w:rsid w:val="0067323E"/>
    <w:rsid w:val="00677485"/>
    <w:rsid w:val="00677989"/>
    <w:rsid w:val="006816FC"/>
    <w:rsid w:val="00683326"/>
    <w:rsid w:val="00685087"/>
    <w:rsid w:val="00685BCD"/>
    <w:rsid w:val="006860EB"/>
    <w:rsid w:val="00686C36"/>
    <w:rsid w:val="00687983"/>
    <w:rsid w:val="00687E25"/>
    <w:rsid w:val="00692131"/>
    <w:rsid w:val="006929E5"/>
    <w:rsid w:val="00694110"/>
    <w:rsid w:val="006943FC"/>
    <w:rsid w:val="006944D1"/>
    <w:rsid w:val="0069476D"/>
    <w:rsid w:val="00694CBE"/>
    <w:rsid w:val="00694FB0"/>
    <w:rsid w:val="00695DE5"/>
    <w:rsid w:val="00697217"/>
    <w:rsid w:val="006A0A24"/>
    <w:rsid w:val="006A21EA"/>
    <w:rsid w:val="006A265B"/>
    <w:rsid w:val="006A4E2A"/>
    <w:rsid w:val="006A53DE"/>
    <w:rsid w:val="006A5F1E"/>
    <w:rsid w:val="006A6308"/>
    <w:rsid w:val="006A7EAE"/>
    <w:rsid w:val="006B17F9"/>
    <w:rsid w:val="006B3541"/>
    <w:rsid w:val="006B3D0D"/>
    <w:rsid w:val="006B416B"/>
    <w:rsid w:val="006B4369"/>
    <w:rsid w:val="006B503E"/>
    <w:rsid w:val="006B651E"/>
    <w:rsid w:val="006B673B"/>
    <w:rsid w:val="006B7CCA"/>
    <w:rsid w:val="006C1F78"/>
    <w:rsid w:val="006C2721"/>
    <w:rsid w:val="006C27FC"/>
    <w:rsid w:val="006C431E"/>
    <w:rsid w:val="006C485F"/>
    <w:rsid w:val="006C59DE"/>
    <w:rsid w:val="006C7176"/>
    <w:rsid w:val="006C72F7"/>
    <w:rsid w:val="006C768D"/>
    <w:rsid w:val="006C7AAF"/>
    <w:rsid w:val="006D0C3B"/>
    <w:rsid w:val="006D14E0"/>
    <w:rsid w:val="006D2A57"/>
    <w:rsid w:val="006D40AF"/>
    <w:rsid w:val="006D4190"/>
    <w:rsid w:val="006D4345"/>
    <w:rsid w:val="006D43C3"/>
    <w:rsid w:val="006D6153"/>
    <w:rsid w:val="006D6494"/>
    <w:rsid w:val="006D6D39"/>
    <w:rsid w:val="006D71E8"/>
    <w:rsid w:val="006E0C07"/>
    <w:rsid w:val="006E0F25"/>
    <w:rsid w:val="006E180B"/>
    <w:rsid w:val="006E22CB"/>
    <w:rsid w:val="006E2B46"/>
    <w:rsid w:val="006E3371"/>
    <w:rsid w:val="006E5E7B"/>
    <w:rsid w:val="006E676A"/>
    <w:rsid w:val="006E6826"/>
    <w:rsid w:val="006E6E53"/>
    <w:rsid w:val="006E7D38"/>
    <w:rsid w:val="006F00A5"/>
    <w:rsid w:val="006F2737"/>
    <w:rsid w:val="006F3BF6"/>
    <w:rsid w:val="006F3BFD"/>
    <w:rsid w:val="006F4BA2"/>
    <w:rsid w:val="006F5639"/>
    <w:rsid w:val="006F7C0B"/>
    <w:rsid w:val="00700BD5"/>
    <w:rsid w:val="007012B6"/>
    <w:rsid w:val="00702908"/>
    <w:rsid w:val="00702C74"/>
    <w:rsid w:val="00702D06"/>
    <w:rsid w:val="00704060"/>
    <w:rsid w:val="0070668D"/>
    <w:rsid w:val="007072F7"/>
    <w:rsid w:val="0070779D"/>
    <w:rsid w:val="00707CAB"/>
    <w:rsid w:val="00710E17"/>
    <w:rsid w:val="00713207"/>
    <w:rsid w:val="007137A3"/>
    <w:rsid w:val="007145DB"/>
    <w:rsid w:val="007146E7"/>
    <w:rsid w:val="007157C1"/>
    <w:rsid w:val="00715E45"/>
    <w:rsid w:val="00716705"/>
    <w:rsid w:val="007169E5"/>
    <w:rsid w:val="00717716"/>
    <w:rsid w:val="0071772A"/>
    <w:rsid w:val="00717946"/>
    <w:rsid w:val="0072072B"/>
    <w:rsid w:val="00720890"/>
    <w:rsid w:val="00723418"/>
    <w:rsid w:val="007245BD"/>
    <w:rsid w:val="007247F1"/>
    <w:rsid w:val="0072541B"/>
    <w:rsid w:val="00725738"/>
    <w:rsid w:val="00726252"/>
    <w:rsid w:val="00726436"/>
    <w:rsid w:val="00726608"/>
    <w:rsid w:val="007313AE"/>
    <w:rsid w:val="0073276E"/>
    <w:rsid w:val="00732EE1"/>
    <w:rsid w:val="00733B27"/>
    <w:rsid w:val="00734CC1"/>
    <w:rsid w:val="00734F88"/>
    <w:rsid w:val="00735364"/>
    <w:rsid w:val="00736D3E"/>
    <w:rsid w:val="00737213"/>
    <w:rsid w:val="00740D01"/>
    <w:rsid w:val="0074132C"/>
    <w:rsid w:val="00744E7E"/>
    <w:rsid w:val="007473E3"/>
    <w:rsid w:val="007474BC"/>
    <w:rsid w:val="007503EA"/>
    <w:rsid w:val="007519FF"/>
    <w:rsid w:val="0075212A"/>
    <w:rsid w:val="007522D7"/>
    <w:rsid w:val="007534BD"/>
    <w:rsid w:val="00754578"/>
    <w:rsid w:val="00754F5E"/>
    <w:rsid w:val="00756845"/>
    <w:rsid w:val="007601DF"/>
    <w:rsid w:val="007616F9"/>
    <w:rsid w:val="00761748"/>
    <w:rsid w:val="00763ACD"/>
    <w:rsid w:val="007642A6"/>
    <w:rsid w:val="0076567E"/>
    <w:rsid w:val="00770792"/>
    <w:rsid w:val="00770F44"/>
    <w:rsid w:val="0077238F"/>
    <w:rsid w:val="007726FD"/>
    <w:rsid w:val="00772792"/>
    <w:rsid w:val="0077421A"/>
    <w:rsid w:val="007749EA"/>
    <w:rsid w:val="00774E10"/>
    <w:rsid w:val="00775953"/>
    <w:rsid w:val="00776559"/>
    <w:rsid w:val="00776FB8"/>
    <w:rsid w:val="0077704F"/>
    <w:rsid w:val="00777E8F"/>
    <w:rsid w:val="00781F52"/>
    <w:rsid w:val="007827E0"/>
    <w:rsid w:val="00784280"/>
    <w:rsid w:val="007844B3"/>
    <w:rsid w:val="007845EF"/>
    <w:rsid w:val="00784878"/>
    <w:rsid w:val="0078529D"/>
    <w:rsid w:val="00786155"/>
    <w:rsid w:val="00786E81"/>
    <w:rsid w:val="007874D3"/>
    <w:rsid w:val="007905E2"/>
    <w:rsid w:val="007907C4"/>
    <w:rsid w:val="00791843"/>
    <w:rsid w:val="00791A53"/>
    <w:rsid w:val="0079224D"/>
    <w:rsid w:val="007929CD"/>
    <w:rsid w:val="00792E1F"/>
    <w:rsid w:val="00794416"/>
    <w:rsid w:val="00795219"/>
    <w:rsid w:val="00795428"/>
    <w:rsid w:val="00795B38"/>
    <w:rsid w:val="007A0ACF"/>
    <w:rsid w:val="007A2291"/>
    <w:rsid w:val="007A4823"/>
    <w:rsid w:val="007A762E"/>
    <w:rsid w:val="007A764F"/>
    <w:rsid w:val="007A76CD"/>
    <w:rsid w:val="007A7AE2"/>
    <w:rsid w:val="007A7F8B"/>
    <w:rsid w:val="007B0894"/>
    <w:rsid w:val="007B118D"/>
    <w:rsid w:val="007B1AD5"/>
    <w:rsid w:val="007B4111"/>
    <w:rsid w:val="007B445F"/>
    <w:rsid w:val="007B446B"/>
    <w:rsid w:val="007B4AAE"/>
    <w:rsid w:val="007B4CA4"/>
    <w:rsid w:val="007B5374"/>
    <w:rsid w:val="007B5B9C"/>
    <w:rsid w:val="007B5E13"/>
    <w:rsid w:val="007B5E58"/>
    <w:rsid w:val="007B6925"/>
    <w:rsid w:val="007B723C"/>
    <w:rsid w:val="007B79F2"/>
    <w:rsid w:val="007C143B"/>
    <w:rsid w:val="007C5148"/>
    <w:rsid w:val="007C5988"/>
    <w:rsid w:val="007C6ED3"/>
    <w:rsid w:val="007C7A56"/>
    <w:rsid w:val="007D00CC"/>
    <w:rsid w:val="007D3899"/>
    <w:rsid w:val="007D4EE0"/>
    <w:rsid w:val="007D64FF"/>
    <w:rsid w:val="007D6C16"/>
    <w:rsid w:val="007E0BDE"/>
    <w:rsid w:val="007E1774"/>
    <w:rsid w:val="007E1D93"/>
    <w:rsid w:val="007E2927"/>
    <w:rsid w:val="007E3492"/>
    <w:rsid w:val="007E3E95"/>
    <w:rsid w:val="007E3F10"/>
    <w:rsid w:val="007E436C"/>
    <w:rsid w:val="007E4CB2"/>
    <w:rsid w:val="007E4D0F"/>
    <w:rsid w:val="007E5E1A"/>
    <w:rsid w:val="007E73AC"/>
    <w:rsid w:val="007E7A0E"/>
    <w:rsid w:val="007E7B6A"/>
    <w:rsid w:val="007F0A42"/>
    <w:rsid w:val="007F0B5A"/>
    <w:rsid w:val="007F44CD"/>
    <w:rsid w:val="007F46A2"/>
    <w:rsid w:val="007F485A"/>
    <w:rsid w:val="007F4EDB"/>
    <w:rsid w:val="007F5996"/>
    <w:rsid w:val="007F620F"/>
    <w:rsid w:val="007F642C"/>
    <w:rsid w:val="007F71E1"/>
    <w:rsid w:val="007F72B7"/>
    <w:rsid w:val="007F7762"/>
    <w:rsid w:val="007F7E13"/>
    <w:rsid w:val="00800002"/>
    <w:rsid w:val="0080079F"/>
    <w:rsid w:val="0080133E"/>
    <w:rsid w:val="008013C7"/>
    <w:rsid w:val="008019E6"/>
    <w:rsid w:val="00801B08"/>
    <w:rsid w:val="00801E45"/>
    <w:rsid w:val="00802C20"/>
    <w:rsid w:val="008030BB"/>
    <w:rsid w:val="008038CB"/>
    <w:rsid w:val="00804309"/>
    <w:rsid w:val="00806E07"/>
    <w:rsid w:val="00810060"/>
    <w:rsid w:val="00810A66"/>
    <w:rsid w:val="0081109E"/>
    <w:rsid w:val="00813F1D"/>
    <w:rsid w:val="00814550"/>
    <w:rsid w:val="0081539C"/>
    <w:rsid w:val="00815471"/>
    <w:rsid w:val="00815FEF"/>
    <w:rsid w:val="008162E7"/>
    <w:rsid w:val="00816CC2"/>
    <w:rsid w:val="0082063E"/>
    <w:rsid w:val="00820839"/>
    <w:rsid w:val="008219F1"/>
    <w:rsid w:val="00822C6C"/>
    <w:rsid w:val="00826A4E"/>
    <w:rsid w:val="00830157"/>
    <w:rsid w:val="00832F9B"/>
    <w:rsid w:val="008330D8"/>
    <w:rsid w:val="008333EB"/>
    <w:rsid w:val="00835435"/>
    <w:rsid w:val="00835BB3"/>
    <w:rsid w:val="00840549"/>
    <w:rsid w:val="008419FE"/>
    <w:rsid w:val="00842281"/>
    <w:rsid w:val="00843062"/>
    <w:rsid w:val="00844062"/>
    <w:rsid w:val="00844378"/>
    <w:rsid w:val="008451AD"/>
    <w:rsid w:val="008459B4"/>
    <w:rsid w:val="0084654A"/>
    <w:rsid w:val="00846C2E"/>
    <w:rsid w:val="00846D29"/>
    <w:rsid w:val="008501FB"/>
    <w:rsid w:val="00850C00"/>
    <w:rsid w:val="008522D0"/>
    <w:rsid w:val="008557F2"/>
    <w:rsid w:val="00855E89"/>
    <w:rsid w:val="008605B2"/>
    <w:rsid w:val="0086166B"/>
    <w:rsid w:val="00862421"/>
    <w:rsid w:val="008649B9"/>
    <w:rsid w:val="008673E0"/>
    <w:rsid w:val="00867C6C"/>
    <w:rsid w:val="00870FBD"/>
    <w:rsid w:val="00871F3E"/>
    <w:rsid w:val="0087222B"/>
    <w:rsid w:val="00873FF6"/>
    <w:rsid w:val="00874867"/>
    <w:rsid w:val="00874BAF"/>
    <w:rsid w:val="00874D4B"/>
    <w:rsid w:val="00875743"/>
    <w:rsid w:val="00875B5B"/>
    <w:rsid w:val="008761ED"/>
    <w:rsid w:val="00876E1C"/>
    <w:rsid w:val="0087784A"/>
    <w:rsid w:val="008804D8"/>
    <w:rsid w:val="00880F72"/>
    <w:rsid w:val="00881A25"/>
    <w:rsid w:val="00882DCE"/>
    <w:rsid w:val="00886E00"/>
    <w:rsid w:val="00887C19"/>
    <w:rsid w:val="00887E60"/>
    <w:rsid w:val="00891447"/>
    <w:rsid w:val="0089425F"/>
    <w:rsid w:val="00895644"/>
    <w:rsid w:val="00896131"/>
    <w:rsid w:val="00896B34"/>
    <w:rsid w:val="008975AA"/>
    <w:rsid w:val="00897AE6"/>
    <w:rsid w:val="008A143E"/>
    <w:rsid w:val="008A2358"/>
    <w:rsid w:val="008A2674"/>
    <w:rsid w:val="008A3CD4"/>
    <w:rsid w:val="008A7D9D"/>
    <w:rsid w:val="008B0243"/>
    <w:rsid w:val="008B082D"/>
    <w:rsid w:val="008B113E"/>
    <w:rsid w:val="008B2DDF"/>
    <w:rsid w:val="008B4568"/>
    <w:rsid w:val="008B5B3D"/>
    <w:rsid w:val="008B6CC5"/>
    <w:rsid w:val="008B6D83"/>
    <w:rsid w:val="008B75CD"/>
    <w:rsid w:val="008C1B3A"/>
    <w:rsid w:val="008C1C2F"/>
    <w:rsid w:val="008C28B6"/>
    <w:rsid w:val="008C31BE"/>
    <w:rsid w:val="008C34C9"/>
    <w:rsid w:val="008C359E"/>
    <w:rsid w:val="008C3DE4"/>
    <w:rsid w:val="008C48E0"/>
    <w:rsid w:val="008C523E"/>
    <w:rsid w:val="008C52D6"/>
    <w:rsid w:val="008C66D1"/>
    <w:rsid w:val="008C7AD7"/>
    <w:rsid w:val="008D00B4"/>
    <w:rsid w:val="008D06B7"/>
    <w:rsid w:val="008D200D"/>
    <w:rsid w:val="008D2719"/>
    <w:rsid w:val="008D2FDC"/>
    <w:rsid w:val="008D317B"/>
    <w:rsid w:val="008D4F58"/>
    <w:rsid w:val="008D55B6"/>
    <w:rsid w:val="008D563A"/>
    <w:rsid w:val="008D6533"/>
    <w:rsid w:val="008D6752"/>
    <w:rsid w:val="008D6779"/>
    <w:rsid w:val="008D6F15"/>
    <w:rsid w:val="008D7194"/>
    <w:rsid w:val="008D7419"/>
    <w:rsid w:val="008D7CB9"/>
    <w:rsid w:val="008D7EFD"/>
    <w:rsid w:val="008D7F5B"/>
    <w:rsid w:val="008E02F6"/>
    <w:rsid w:val="008E037F"/>
    <w:rsid w:val="008E092E"/>
    <w:rsid w:val="008E2BF8"/>
    <w:rsid w:val="008E48D3"/>
    <w:rsid w:val="008E5701"/>
    <w:rsid w:val="008E7BA8"/>
    <w:rsid w:val="008F0EC0"/>
    <w:rsid w:val="008F1541"/>
    <w:rsid w:val="008F1C2D"/>
    <w:rsid w:val="008F2A53"/>
    <w:rsid w:val="008F4886"/>
    <w:rsid w:val="008F48C0"/>
    <w:rsid w:val="008F4BD2"/>
    <w:rsid w:val="008F4DE4"/>
    <w:rsid w:val="008F53C8"/>
    <w:rsid w:val="008F5B48"/>
    <w:rsid w:val="008F70D6"/>
    <w:rsid w:val="008F7C3E"/>
    <w:rsid w:val="009008B5"/>
    <w:rsid w:val="00902528"/>
    <w:rsid w:val="00902D10"/>
    <w:rsid w:val="00902E43"/>
    <w:rsid w:val="009036A0"/>
    <w:rsid w:val="0090451C"/>
    <w:rsid w:val="009055DA"/>
    <w:rsid w:val="00906485"/>
    <w:rsid w:val="009064B7"/>
    <w:rsid w:val="00907322"/>
    <w:rsid w:val="00907A72"/>
    <w:rsid w:val="00907B15"/>
    <w:rsid w:val="009100EF"/>
    <w:rsid w:val="009102AE"/>
    <w:rsid w:val="009173CD"/>
    <w:rsid w:val="00917DE1"/>
    <w:rsid w:val="009229CE"/>
    <w:rsid w:val="0092386A"/>
    <w:rsid w:val="00923CCC"/>
    <w:rsid w:val="00923F01"/>
    <w:rsid w:val="00924A59"/>
    <w:rsid w:val="00925927"/>
    <w:rsid w:val="00925CD9"/>
    <w:rsid w:val="009261D5"/>
    <w:rsid w:val="00926EA5"/>
    <w:rsid w:val="0092734F"/>
    <w:rsid w:val="00927836"/>
    <w:rsid w:val="00927E2C"/>
    <w:rsid w:val="00930378"/>
    <w:rsid w:val="0093124E"/>
    <w:rsid w:val="0093151D"/>
    <w:rsid w:val="009320A5"/>
    <w:rsid w:val="0093290A"/>
    <w:rsid w:val="00933B5A"/>
    <w:rsid w:val="0093507B"/>
    <w:rsid w:val="00935FE3"/>
    <w:rsid w:val="00936240"/>
    <w:rsid w:val="009366C0"/>
    <w:rsid w:val="00936FEE"/>
    <w:rsid w:val="00937A2B"/>
    <w:rsid w:val="00937CDC"/>
    <w:rsid w:val="00940DA5"/>
    <w:rsid w:val="009423BB"/>
    <w:rsid w:val="0094245F"/>
    <w:rsid w:val="009426BE"/>
    <w:rsid w:val="00942D14"/>
    <w:rsid w:val="009441CA"/>
    <w:rsid w:val="00944B44"/>
    <w:rsid w:val="00946096"/>
    <w:rsid w:val="009462E3"/>
    <w:rsid w:val="00947523"/>
    <w:rsid w:val="00947C96"/>
    <w:rsid w:val="009503CD"/>
    <w:rsid w:val="0095153B"/>
    <w:rsid w:val="0095167F"/>
    <w:rsid w:val="00952039"/>
    <w:rsid w:val="009528F0"/>
    <w:rsid w:val="00952BAB"/>
    <w:rsid w:val="00954FE5"/>
    <w:rsid w:val="00955562"/>
    <w:rsid w:val="00955705"/>
    <w:rsid w:val="00955718"/>
    <w:rsid w:val="00956637"/>
    <w:rsid w:val="00956E02"/>
    <w:rsid w:val="0095729B"/>
    <w:rsid w:val="009608E8"/>
    <w:rsid w:val="00960D5A"/>
    <w:rsid w:val="009612B6"/>
    <w:rsid w:val="00961392"/>
    <w:rsid w:val="00962CFA"/>
    <w:rsid w:val="00962DA3"/>
    <w:rsid w:val="00965181"/>
    <w:rsid w:val="009655C4"/>
    <w:rsid w:val="00967909"/>
    <w:rsid w:val="009703BC"/>
    <w:rsid w:val="00970433"/>
    <w:rsid w:val="00970723"/>
    <w:rsid w:val="0097108B"/>
    <w:rsid w:val="00971DA3"/>
    <w:rsid w:val="00971E7E"/>
    <w:rsid w:val="00971E87"/>
    <w:rsid w:val="00973F9F"/>
    <w:rsid w:val="009764AE"/>
    <w:rsid w:val="0097761F"/>
    <w:rsid w:val="00981E63"/>
    <w:rsid w:val="00985284"/>
    <w:rsid w:val="00987742"/>
    <w:rsid w:val="00990356"/>
    <w:rsid w:val="0099049F"/>
    <w:rsid w:val="00990A03"/>
    <w:rsid w:val="009910C8"/>
    <w:rsid w:val="00991739"/>
    <w:rsid w:val="009918AC"/>
    <w:rsid w:val="00991EEA"/>
    <w:rsid w:val="0099205A"/>
    <w:rsid w:val="009951FB"/>
    <w:rsid w:val="00996742"/>
    <w:rsid w:val="0099730D"/>
    <w:rsid w:val="00997378"/>
    <w:rsid w:val="0099750B"/>
    <w:rsid w:val="00997FAC"/>
    <w:rsid w:val="009A041A"/>
    <w:rsid w:val="009A12F2"/>
    <w:rsid w:val="009A16F0"/>
    <w:rsid w:val="009A1CBD"/>
    <w:rsid w:val="009A4432"/>
    <w:rsid w:val="009A518C"/>
    <w:rsid w:val="009A52EF"/>
    <w:rsid w:val="009A54AF"/>
    <w:rsid w:val="009A68DC"/>
    <w:rsid w:val="009B04FC"/>
    <w:rsid w:val="009B05E4"/>
    <w:rsid w:val="009B0857"/>
    <w:rsid w:val="009B2228"/>
    <w:rsid w:val="009B30F3"/>
    <w:rsid w:val="009B36C5"/>
    <w:rsid w:val="009B3BAB"/>
    <w:rsid w:val="009B3C31"/>
    <w:rsid w:val="009B3DD5"/>
    <w:rsid w:val="009B6154"/>
    <w:rsid w:val="009B668B"/>
    <w:rsid w:val="009C069A"/>
    <w:rsid w:val="009C24E5"/>
    <w:rsid w:val="009C318A"/>
    <w:rsid w:val="009C497E"/>
    <w:rsid w:val="009C6A7D"/>
    <w:rsid w:val="009C6D83"/>
    <w:rsid w:val="009C7E2E"/>
    <w:rsid w:val="009D233F"/>
    <w:rsid w:val="009D372B"/>
    <w:rsid w:val="009D3D3D"/>
    <w:rsid w:val="009D5E60"/>
    <w:rsid w:val="009D7D2F"/>
    <w:rsid w:val="009E29DB"/>
    <w:rsid w:val="009E4981"/>
    <w:rsid w:val="009E4BA6"/>
    <w:rsid w:val="009E66DD"/>
    <w:rsid w:val="009E6EAA"/>
    <w:rsid w:val="009F06C7"/>
    <w:rsid w:val="009F0F65"/>
    <w:rsid w:val="009F1B67"/>
    <w:rsid w:val="009F391A"/>
    <w:rsid w:val="009F565E"/>
    <w:rsid w:val="009F587E"/>
    <w:rsid w:val="009F7873"/>
    <w:rsid w:val="00A0087D"/>
    <w:rsid w:val="00A00D5D"/>
    <w:rsid w:val="00A022BC"/>
    <w:rsid w:val="00A04556"/>
    <w:rsid w:val="00A04D32"/>
    <w:rsid w:val="00A05481"/>
    <w:rsid w:val="00A065D2"/>
    <w:rsid w:val="00A06692"/>
    <w:rsid w:val="00A06D56"/>
    <w:rsid w:val="00A07B23"/>
    <w:rsid w:val="00A10338"/>
    <w:rsid w:val="00A10C10"/>
    <w:rsid w:val="00A1163C"/>
    <w:rsid w:val="00A12E61"/>
    <w:rsid w:val="00A13A22"/>
    <w:rsid w:val="00A13A3F"/>
    <w:rsid w:val="00A143D2"/>
    <w:rsid w:val="00A15295"/>
    <w:rsid w:val="00A1621C"/>
    <w:rsid w:val="00A1698D"/>
    <w:rsid w:val="00A17134"/>
    <w:rsid w:val="00A20A4E"/>
    <w:rsid w:val="00A20C2B"/>
    <w:rsid w:val="00A21F6E"/>
    <w:rsid w:val="00A22B6F"/>
    <w:rsid w:val="00A25CC3"/>
    <w:rsid w:val="00A27C7F"/>
    <w:rsid w:val="00A27F02"/>
    <w:rsid w:val="00A30AFF"/>
    <w:rsid w:val="00A31373"/>
    <w:rsid w:val="00A31CC5"/>
    <w:rsid w:val="00A33215"/>
    <w:rsid w:val="00A33261"/>
    <w:rsid w:val="00A332D0"/>
    <w:rsid w:val="00A33B4A"/>
    <w:rsid w:val="00A3459B"/>
    <w:rsid w:val="00A36692"/>
    <w:rsid w:val="00A36939"/>
    <w:rsid w:val="00A3794D"/>
    <w:rsid w:val="00A40E1B"/>
    <w:rsid w:val="00A44B5F"/>
    <w:rsid w:val="00A45176"/>
    <w:rsid w:val="00A46DC5"/>
    <w:rsid w:val="00A47853"/>
    <w:rsid w:val="00A51402"/>
    <w:rsid w:val="00A5304B"/>
    <w:rsid w:val="00A5339B"/>
    <w:rsid w:val="00A54A28"/>
    <w:rsid w:val="00A55A11"/>
    <w:rsid w:val="00A55FD9"/>
    <w:rsid w:val="00A56FB8"/>
    <w:rsid w:val="00A57B9F"/>
    <w:rsid w:val="00A614CC"/>
    <w:rsid w:val="00A61ED8"/>
    <w:rsid w:val="00A6265E"/>
    <w:rsid w:val="00A648F0"/>
    <w:rsid w:val="00A64939"/>
    <w:rsid w:val="00A64A6C"/>
    <w:rsid w:val="00A6506F"/>
    <w:rsid w:val="00A65B7C"/>
    <w:rsid w:val="00A66508"/>
    <w:rsid w:val="00A66F86"/>
    <w:rsid w:val="00A70794"/>
    <w:rsid w:val="00A71A75"/>
    <w:rsid w:val="00A7390F"/>
    <w:rsid w:val="00A761BD"/>
    <w:rsid w:val="00A765D9"/>
    <w:rsid w:val="00A76785"/>
    <w:rsid w:val="00A7767A"/>
    <w:rsid w:val="00A803A1"/>
    <w:rsid w:val="00A80487"/>
    <w:rsid w:val="00A8100B"/>
    <w:rsid w:val="00A81127"/>
    <w:rsid w:val="00A81C7A"/>
    <w:rsid w:val="00A823A2"/>
    <w:rsid w:val="00A82731"/>
    <w:rsid w:val="00A82A97"/>
    <w:rsid w:val="00A83C70"/>
    <w:rsid w:val="00A83FDE"/>
    <w:rsid w:val="00A84C89"/>
    <w:rsid w:val="00A84E0E"/>
    <w:rsid w:val="00A84FED"/>
    <w:rsid w:val="00A8525D"/>
    <w:rsid w:val="00A861FB"/>
    <w:rsid w:val="00A864EF"/>
    <w:rsid w:val="00A86FDC"/>
    <w:rsid w:val="00A90382"/>
    <w:rsid w:val="00A90819"/>
    <w:rsid w:val="00A916F8"/>
    <w:rsid w:val="00A91EAD"/>
    <w:rsid w:val="00A920F9"/>
    <w:rsid w:val="00A9269B"/>
    <w:rsid w:val="00A959E6"/>
    <w:rsid w:val="00A9661B"/>
    <w:rsid w:val="00AA010F"/>
    <w:rsid w:val="00AA02C0"/>
    <w:rsid w:val="00AA02EC"/>
    <w:rsid w:val="00AA0626"/>
    <w:rsid w:val="00AA08DB"/>
    <w:rsid w:val="00AA0CCF"/>
    <w:rsid w:val="00AA1686"/>
    <w:rsid w:val="00AA3169"/>
    <w:rsid w:val="00AA33E4"/>
    <w:rsid w:val="00AA4F0F"/>
    <w:rsid w:val="00AA58BC"/>
    <w:rsid w:val="00AA6041"/>
    <w:rsid w:val="00AA61A1"/>
    <w:rsid w:val="00AA66BC"/>
    <w:rsid w:val="00AB0466"/>
    <w:rsid w:val="00AB04C1"/>
    <w:rsid w:val="00AB0A97"/>
    <w:rsid w:val="00AB1A2E"/>
    <w:rsid w:val="00AB1F69"/>
    <w:rsid w:val="00AB2144"/>
    <w:rsid w:val="00AB2B91"/>
    <w:rsid w:val="00AB2C07"/>
    <w:rsid w:val="00AB327A"/>
    <w:rsid w:val="00AB3F13"/>
    <w:rsid w:val="00AB3F5B"/>
    <w:rsid w:val="00AB46D8"/>
    <w:rsid w:val="00AB4826"/>
    <w:rsid w:val="00AB6547"/>
    <w:rsid w:val="00AB7451"/>
    <w:rsid w:val="00AC0A98"/>
    <w:rsid w:val="00AC0D16"/>
    <w:rsid w:val="00AC12AC"/>
    <w:rsid w:val="00AC13BA"/>
    <w:rsid w:val="00AC1781"/>
    <w:rsid w:val="00AC49DC"/>
    <w:rsid w:val="00AC5912"/>
    <w:rsid w:val="00AC6109"/>
    <w:rsid w:val="00AC625C"/>
    <w:rsid w:val="00AC6438"/>
    <w:rsid w:val="00AC69A4"/>
    <w:rsid w:val="00AC6C8F"/>
    <w:rsid w:val="00AC723F"/>
    <w:rsid w:val="00AD08ED"/>
    <w:rsid w:val="00AD15ED"/>
    <w:rsid w:val="00AD4EB6"/>
    <w:rsid w:val="00AD5A7F"/>
    <w:rsid w:val="00AD645E"/>
    <w:rsid w:val="00AD6846"/>
    <w:rsid w:val="00AD6B53"/>
    <w:rsid w:val="00AD72CD"/>
    <w:rsid w:val="00AE0454"/>
    <w:rsid w:val="00AE3780"/>
    <w:rsid w:val="00AE3EDF"/>
    <w:rsid w:val="00AE4C0D"/>
    <w:rsid w:val="00AE4E5F"/>
    <w:rsid w:val="00AE5932"/>
    <w:rsid w:val="00AE5FE9"/>
    <w:rsid w:val="00AE61A5"/>
    <w:rsid w:val="00AE63C5"/>
    <w:rsid w:val="00AF00B0"/>
    <w:rsid w:val="00AF1E04"/>
    <w:rsid w:val="00AF2E5D"/>
    <w:rsid w:val="00AF3705"/>
    <w:rsid w:val="00AF3FEC"/>
    <w:rsid w:val="00AF5BDB"/>
    <w:rsid w:val="00AF5FE5"/>
    <w:rsid w:val="00AF7B18"/>
    <w:rsid w:val="00B00112"/>
    <w:rsid w:val="00B01A7B"/>
    <w:rsid w:val="00B01BAA"/>
    <w:rsid w:val="00B0368B"/>
    <w:rsid w:val="00B03BF5"/>
    <w:rsid w:val="00B05D99"/>
    <w:rsid w:val="00B066CF"/>
    <w:rsid w:val="00B06A72"/>
    <w:rsid w:val="00B07BCE"/>
    <w:rsid w:val="00B10156"/>
    <w:rsid w:val="00B10873"/>
    <w:rsid w:val="00B10D51"/>
    <w:rsid w:val="00B10E6D"/>
    <w:rsid w:val="00B11BBF"/>
    <w:rsid w:val="00B11CA5"/>
    <w:rsid w:val="00B128AA"/>
    <w:rsid w:val="00B161D5"/>
    <w:rsid w:val="00B16C7D"/>
    <w:rsid w:val="00B16FB7"/>
    <w:rsid w:val="00B1723F"/>
    <w:rsid w:val="00B17304"/>
    <w:rsid w:val="00B2051B"/>
    <w:rsid w:val="00B21760"/>
    <w:rsid w:val="00B21DB7"/>
    <w:rsid w:val="00B2248C"/>
    <w:rsid w:val="00B23161"/>
    <w:rsid w:val="00B23CA6"/>
    <w:rsid w:val="00B24E98"/>
    <w:rsid w:val="00B24F4E"/>
    <w:rsid w:val="00B25BE0"/>
    <w:rsid w:val="00B26211"/>
    <w:rsid w:val="00B27D47"/>
    <w:rsid w:val="00B27F51"/>
    <w:rsid w:val="00B3008D"/>
    <w:rsid w:val="00B307A9"/>
    <w:rsid w:val="00B30AFC"/>
    <w:rsid w:val="00B30BEE"/>
    <w:rsid w:val="00B311AB"/>
    <w:rsid w:val="00B31428"/>
    <w:rsid w:val="00B32A1B"/>
    <w:rsid w:val="00B33562"/>
    <w:rsid w:val="00B33578"/>
    <w:rsid w:val="00B347B6"/>
    <w:rsid w:val="00B34D51"/>
    <w:rsid w:val="00B35634"/>
    <w:rsid w:val="00B35D6E"/>
    <w:rsid w:val="00B36C73"/>
    <w:rsid w:val="00B37964"/>
    <w:rsid w:val="00B400EA"/>
    <w:rsid w:val="00B40C0D"/>
    <w:rsid w:val="00B40DF4"/>
    <w:rsid w:val="00B41D3A"/>
    <w:rsid w:val="00B41E04"/>
    <w:rsid w:val="00B42803"/>
    <w:rsid w:val="00B43014"/>
    <w:rsid w:val="00B43381"/>
    <w:rsid w:val="00B43540"/>
    <w:rsid w:val="00B43E27"/>
    <w:rsid w:val="00B442A8"/>
    <w:rsid w:val="00B443CF"/>
    <w:rsid w:val="00B44A0A"/>
    <w:rsid w:val="00B45EEF"/>
    <w:rsid w:val="00B47C69"/>
    <w:rsid w:val="00B5140A"/>
    <w:rsid w:val="00B516FE"/>
    <w:rsid w:val="00B52214"/>
    <w:rsid w:val="00B52B38"/>
    <w:rsid w:val="00B52D88"/>
    <w:rsid w:val="00B53B16"/>
    <w:rsid w:val="00B540B9"/>
    <w:rsid w:val="00B55807"/>
    <w:rsid w:val="00B56049"/>
    <w:rsid w:val="00B5669B"/>
    <w:rsid w:val="00B577CD"/>
    <w:rsid w:val="00B60A61"/>
    <w:rsid w:val="00B61AD4"/>
    <w:rsid w:val="00B61EAC"/>
    <w:rsid w:val="00B623EE"/>
    <w:rsid w:val="00B630C6"/>
    <w:rsid w:val="00B63659"/>
    <w:rsid w:val="00B63EF0"/>
    <w:rsid w:val="00B65385"/>
    <w:rsid w:val="00B65AEE"/>
    <w:rsid w:val="00B66091"/>
    <w:rsid w:val="00B700E5"/>
    <w:rsid w:val="00B7229D"/>
    <w:rsid w:val="00B72594"/>
    <w:rsid w:val="00B725D1"/>
    <w:rsid w:val="00B72678"/>
    <w:rsid w:val="00B7462D"/>
    <w:rsid w:val="00B76CBF"/>
    <w:rsid w:val="00B80172"/>
    <w:rsid w:val="00B80218"/>
    <w:rsid w:val="00B80C0E"/>
    <w:rsid w:val="00B81075"/>
    <w:rsid w:val="00B813C5"/>
    <w:rsid w:val="00B838E4"/>
    <w:rsid w:val="00B83D0E"/>
    <w:rsid w:val="00B844EB"/>
    <w:rsid w:val="00B848A7"/>
    <w:rsid w:val="00B8586C"/>
    <w:rsid w:val="00B85F2B"/>
    <w:rsid w:val="00B86455"/>
    <w:rsid w:val="00B86AA0"/>
    <w:rsid w:val="00B87485"/>
    <w:rsid w:val="00B8776C"/>
    <w:rsid w:val="00B90F83"/>
    <w:rsid w:val="00B91855"/>
    <w:rsid w:val="00B92873"/>
    <w:rsid w:val="00B93116"/>
    <w:rsid w:val="00B938D5"/>
    <w:rsid w:val="00B94973"/>
    <w:rsid w:val="00B95C36"/>
    <w:rsid w:val="00B96437"/>
    <w:rsid w:val="00B9747C"/>
    <w:rsid w:val="00BA0211"/>
    <w:rsid w:val="00BA196B"/>
    <w:rsid w:val="00BA1D25"/>
    <w:rsid w:val="00BA1F7B"/>
    <w:rsid w:val="00BA27F2"/>
    <w:rsid w:val="00BA2C47"/>
    <w:rsid w:val="00BA336B"/>
    <w:rsid w:val="00BA5194"/>
    <w:rsid w:val="00BA5404"/>
    <w:rsid w:val="00BA6CE3"/>
    <w:rsid w:val="00BA7267"/>
    <w:rsid w:val="00BA79B3"/>
    <w:rsid w:val="00BA7BC4"/>
    <w:rsid w:val="00BB2463"/>
    <w:rsid w:val="00BB2C8B"/>
    <w:rsid w:val="00BB380D"/>
    <w:rsid w:val="00BB3C38"/>
    <w:rsid w:val="00BB547D"/>
    <w:rsid w:val="00BB5764"/>
    <w:rsid w:val="00BB7AE6"/>
    <w:rsid w:val="00BB7F19"/>
    <w:rsid w:val="00BC02F6"/>
    <w:rsid w:val="00BC0511"/>
    <w:rsid w:val="00BC0571"/>
    <w:rsid w:val="00BC0D43"/>
    <w:rsid w:val="00BC14ED"/>
    <w:rsid w:val="00BC203E"/>
    <w:rsid w:val="00BC243B"/>
    <w:rsid w:val="00BC274D"/>
    <w:rsid w:val="00BC32E0"/>
    <w:rsid w:val="00BC4E29"/>
    <w:rsid w:val="00BD2635"/>
    <w:rsid w:val="00BD3148"/>
    <w:rsid w:val="00BD32AC"/>
    <w:rsid w:val="00BD4984"/>
    <w:rsid w:val="00BD52C7"/>
    <w:rsid w:val="00BD5D2A"/>
    <w:rsid w:val="00BD6492"/>
    <w:rsid w:val="00BD76A0"/>
    <w:rsid w:val="00BE18C4"/>
    <w:rsid w:val="00BE3334"/>
    <w:rsid w:val="00BE3607"/>
    <w:rsid w:val="00BE3A6B"/>
    <w:rsid w:val="00BE53F5"/>
    <w:rsid w:val="00BE5937"/>
    <w:rsid w:val="00BE5FCE"/>
    <w:rsid w:val="00BE72C8"/>
    <w:rsid w:val="00BE77DC"/>
    <w:rsid w:val="00BE7B29"/>
    <w:rsid w:val="00BF01BA"/>
    <w:rsid w:val="00BF1309"/>
    <w:rsid w:val="00BF23A6"/>
    <w:rsid w:val="00BF3139"/>
    <w:rsid w:val="00BF33D3"/>
    <w:rsid w:val="00BF37A4"/>
    <w:rsid w:val="00BF42B9"/>
    <w:rsid w:val="00BF50F3"/>
    <w:rsid w:val="00BF5249"/>
    <w:rsid w:val="00BF549C"/>
    <w:rsid w:val="00BF5B2F"/>
    <w:rsid w:val="00BF6710"/>
    <w:rsid w:val="00BF75BA"/>
    <w:rsid w:val="00BF7AF6"/>
    <w:rsid w:val="00C01CD1"/>
    <w:rsid w:val="00C04566"/>
    <w:rsid w:val="00C055C9"/>
    <w:rsid w:val="00C05687"/>
    <w:rsid w:val="00C05E9D"/>
    <w:rsid w:val="00C0681B"/>
    <w:rsid w:val="00C072F9"/>
    <w:rsid w:val="00C0796C"/>
    <w:rsid w:val="00C07FCC"/>
    <w:rsid w:val="00C1089D"/>
    <w:rsid w:val="00C11B89"/>
    <w:rsid w:val="00C121DC"/>
    <w:rsid w:val="00C12A06"/>
    <w:rsid w:val="00C12B30"/>
    <w:rsid w:val="00C12B42"/>
    <w:rsid w:val="00C145F7"/>
    <w:rsid w:val="00C1534F"/>
    <w:rsid w:val="00C1558C"/>
    <w:rsid w:val="00C15805"/>
    <w:rsid w:val="00C165F4"/>
    <w:rsid w:val="00C16A4C"/>
    <w:rsid w:val="00C17C44"/>
    <w:rsid w:val="00C17CFA"/>
    <w:rsid w:val="00C17EC6"/>
    <w:rsid w:val="00C2039B"/>
    <w:rsid w:val="00C213F4"/>
    <w:rsid w:val="00C21C4D"/>
    <w:rsid w:val="00C22EE0"/>
    <w:rsid w:val="00C238FA"/>
    <w:rsid w:val="00C25609"/>
    <w:rsid w:val="00C25CB2"/>
    <w:rsid w:val="00C262D8"/>
    <w:rsid w:val="00C27A55"/>
    <w:rsid w:val="00C300E7"/>
    <w:rsid w:val="00C3024A"/>
    <w:rsid w:val="00C31078"/>
    <w:rsid w:val="00C31FB5"/>
    <w:rsid w:val="00C31FDD"/>
    <w:rsid w:val="00C32456"/>
    <w:rsid w:val="00C32841"/>
    <w:rsid w:val="00C334FD"/>
    <w:rsid w:val="00C33590"/>
    <w:rsid w:val="00C33AC7"/>
    <w:rsid w:val="00C33B2B"/>
    <w:rsid w:val="00C36671"/>
    <w:rsid w:val="00C408A9"/>
    <w:rsid w:val="00C41C5C"/>
    <w:rsid w:val="00C41C6B"/>
    <w:rsid w:val="00C4293D"/>
    <w:rsid w:val="00C44456"/>
    <w:rsid w:val="00C46537"/>
    <w:rsid w:val="00C47F43"/>
    <w:rsid w:val="00C50116"/>
    <w:rsid w:val="00C505E5"/>
    <w:rsid w:val="00C50EB9"/>
    <w:rsid w:val="00C511A1"/>
    <w:rsid w:val="00C5382F"/>
    <w:rsid w:val="00C53C51"/>
    <w:rsid w:val="00C54020"/>
    <w:rsid w:val="00C54338"/>
    <w:rsid w:val="00C54523"/>
    <w:rsid w:val="00C54F7A"/>
    <w:rsid w:val="00C565A4"/>
    <w:rsid w:val="00C57337"/>
    <w:rsid w:val="00C57C1D"/>
    <w:rsid w:val="00C6057B"/>
    <w:rsid w:val="00C60E83"/>
    <w:rsid w:val="00C610EA"/>
    <w:rsid w:val="00C623A5"/>
    <w:rsid w:val="00C62A70"/>
    <w:rsid w:val="00C62B53"/>
    <w:rsid w:val="00C62E0F"/>
    <w:rsid w:val="00C639E7"/>
    <w:rsid w:val="00C65F69"/>
    <w:rsid w:val="00C66E8D"/>
    <w:rsid w:val="00C702AA"/>
    <w:rsid w:val="00C70550"/>
    <w:rsid w:val="00C70B5B"/>
    <w:rsid w:val="00C70E4A"/>
    <w:rsid w:val="00C716C9"/>
    <w:rsid w:val="00C71B70"/>
    <w:rsid w:val="00C7253A"/>
    <w:rsid w:val="00C736B6"/>
    <w:rsid w:val="00C752FC"/>
    <w:rsid w:val="00C760FE"/>
    <w:rsid w:val="00C80613"/>
    <w:rsid w:val="00C80D2D"/>
    <w:rsid w:val="00C811E9"/>
    <w:rsid w:val="00C820B0"/>
    <w:rsid w:val="00C84E34"/>
    <w:rsid w:val="00C86B27"/>
    <w:rsid w:val="00C870B0"/>
    <w:rsid w:val="00C91B3F"/>
    <w:rsid w:val="00C920BF"/>
    <w:rsid w:val="00C95382"/>
    <w:rsid w:val="00C95406"/>
    <w:rsid w:val="00C97011"/>
    <w:rsid w:val="00CA16AE"/>
    <w:rsid w:val="00CA2476"/>
    <w:rsid w:val="00CA3FFB"/>
    <w:rsid w:val="00CA477C"/>
    <w:rsid w:val="00CA572E"/>
    <w:rsid w:val="00CA751D"/>
    <w:rsid w:val="00CB1185"/>
    <w:rsid w:val="00CB1837"/>
    <w:rsid w:val="00CB1A37"/>
    <w:rsid w:val="00CB1E2F"/>
    <w:rsid w:val="00CB1EB5"/>
    <w:rsid w:val="00CB2F87"/>
    <w:rsid w:val="00CB308F"/>
    <w:rsid w:val="00CB3F43"/>
    <w:rsid w:val="00CB47AE"/>
    <w:rsid w:val="00CB64A2"/>
    <w:rsid w:val="00CC1511"/>
    <w:rsid w:val="00CC1DCB"/>
    <w:rsid w:val="00CC1E85"/>
    <w:rsid w:val="00CC5AAE"/>
    <w:rsid w:val="00CC65DC"/>
    <w:rsid w:val="00CC6C27"/>
    <w:rsid w:val="00CD05E2"/>
    <w:rsid w:val="00CD1741"/>
    <w:rsid w:val="00CD3117"/>
    <w:rsid w:val="00CD62C9"/>
    <w:rsid w:val="00CD6B91"/>
    <w:rsid w:val="00CD72DE"/>
    <w:rsid w:val="00CE02AE"/>
    <w:rsid w:val="00CE080E"/>
    <w:rsid w:val="00CE2882"/>
    <w:rsid w:val="00CE326A"/>
    <w:rsid w:val="00CE36EA"/>
    <w:rsid w:val="00CE44E1"/>
    <w:rsid w:val="00CE5064"/>
    <w:rsid w:val="00CE5967"/>
    <w:rsid w:val="00CE6053"/>
    <w:rsid w:val="00CF01D2"/>
    <w:rsid w:val="00CF11AD"/>
    <w:rsid w:val="00CF1840"/>
    <w:rsid w:val="00CF1BF1"/>
    <w:rsid w:val="00CF3C78"/>
    <w:rsid w:val="00CF44D4"/>
    <w:rsid w:val="00CF47CA"/>
    <w:rsid w:val="00CF4819"/>
    <w:rsid w:val="00CF49A7"/>
    <w:rsid w:val="00CF69BB"/>
    <w:rsid w:val="00CF7984"/>
    <w:rsid w:val="00CF7E02"/>
    <w:rsid w:val="00D014E5"/>
    <w:rsid w:val="00D02891"/>
    <w:rsid w:val="00D05240"/>
    <w:rsid w:val="00D10203"/>
    <w:rsid w:val="00D114A3"/>
    <w:rsid w:val="00D117B5"/>
    <w:rsid w:val="00D11CBF"/>
    <w:rsid w:val="00D12176"/>
    <w:rsid w:val="00D13A64"/>
    <w:rsid w:val="00D14054"/>
    <w:rsid w:val="00D14F89"/>
    <w:rsid w:val="00D15502"/>
    <w:rsid w:val="00D156D5"/>
    <w:rsid w:val="00D15E45"/>
    <w:rsid w:val="00D16694"/>
    <w:rsid w:val="00D176F7"/>
    <w:rsid w:val="00D1783C"/>
    <w:rsid w:val="00D202F1"/>
    <w:rsid w:val="00D20488"/>
    <w:rsid w:val="00D20AB0"/>
    <w:rsid w:val="00D21FFB"/>
    <w:rsid w:val="00D22E8E"/>
    <w:rsid w:val="00D23788"/>
    <w:rsid w:val="00D24068"/>
    <w:rsid w:val="00D24A73"/>
    <w:rsid w:val="00D24D6D"/>
    <w:rsid w:val="00D24FCA"/>
    <w:rsid w:val="00D2556C"/>
    <w:rsid w:val="00D260C6"/>
    <w:rsid w:val="00D26976"/>
    <w:rsid w:val="00D272E0"/>
    <w:rsid w:val="00D275E5"/>
    <w:rsid w:val="00D30463"/>
    <w:rsid w:val="00D30E8A"/>
    <w:rsid w:val="00D31D49"/>
    <w:rsid w:val="00D335F1"/>
    <w:rsid w:val="00D34CC1"/>
    <w:rsid w:val="00D365F6"/>
    <w:rsid w:val="00D420E4"/>
    <w:rsid w:val="00D42569"/>
    <w:rsid w:val="00D425B5"/>
    <w:rsid w:val="00D43DB3"/>
    <w:rsid w:val="00D44584"/>
    <w:rsid w:val="00D45473"/>
    <w:rsid w:val="00D454FC"/>
    <w:rsid w:val="00D45D09"/>
    <w:rsid w:val="00D47F92"/>
    <w:rsid w:val="00D521C6"/>
    <w:rsid w:val="00D545D2"/>
    <w:rsid w:val="00D54AB4"/>
    <w:rsid w:val="00D54F80"/>
    <w:rsid w:val="00D56A7E"/>
    <w:rsid w:val="00D6001C"/>
    <w:rsid w:val="00D602A7"/>
    <w:rsid w:val="00D602B9"/>
    <w:rsid w:val="00D6096F"/>
    <w:rsid w:val="00D624E4"/>
    <w:rsid w:val="00D62937"/>
    <w:rsid w:val="00D63A06"/>
    <w:rsid w:val="00D63CEF"/>
    <w:rsid w:val="00D63DB1"/>
    <w:rsid w:val="00D64619"/>
    <w:rsid w:val="00D66088"/>
    <w:rsid w:val="00D66E6C"/>
    <w:rsid w:val="00D706A8"/>
    <w:rsid w:val="00D71D0C"/>
    <w:rsid w:val="00D731AE"/>
    <w:rsid w:val="00D73B57"/>
    <w:rsid w:val="00D746A7"/>
    <w:rsid w:val="00D75756"/>
    <w:rsid w:val="00D759F6"/>
    <w:rsid w:val="00D80E8F"/>
    <w:rsid w:val="00D815ED"/>
    <w:rsid w:val="00D818CA"/>
    <w:rsid w:val="00D8204C"/>
    <w:rsid w:val="00D8259B"/>
    <w:rsid w:val="00D836CA"/>
    <w:rsid w:val="00D857BB"/>
    <w:rsid w:val="00D85FE2"/>
    <w:rsid w:val="00D87863"/>
    <w:rsid w:val="00D913F5"/>
    <w:rsid w:val="00D915FE"/>
    <w:rsid w:val="00D92477"/>
    <w:rsid w:val="00D92529"/>
    <w:rsid w:val="00D925DA"/>
    <w:rsid w:val="00D93523"/>
    <w:rsid w:val="00D95671"/>
    <w:rsid w:val="00D9675D"/>
    <w:rsid w:val="00D9716E"/>
    <w:rsid w:val="00DA0035"/>
    <w:rsid w:val="00DA0DA4"/>
    <w:rsid w:val="00DA173E"/>
    <w:rsid w:val="00DA2D99"/>
    <w:rsid w:val="00DA35D3"/>
    <w:rsid w:val="00DA374E"/>
    <w:rsid w:val="00DA3B2B"/>
    <w:rsid w:val="00DA4CDD"/>
    <w:rsid w:val="00DA5CAB"/>
    <w:rsid w:val="00DA68C2"/>
    <w:rsid w:val="00DA71AE"/>
    <w:rsid w:val="00DB0791"/>
    <w:rsid w:val="00DB0DC2"/>
    <w:rsid w:val="00DB156F"/>
    <w:rsid w:val="00DB2889"/>
    <w:rsid w:val="00DB2A38"/>
    <w:rsid w:val="00DB2AF7"/>
    <w:rsid w:val="00DB2C69"/>
    <w:rsid w:val="00DB36D6"/>
    <w:rsid w:val="00DB380F"/>
    <w:rsid w:val="00DB3EA1"/>
    <w:rsid w:val="00DB4D1D"/>
    <w:rsid w:val="00DB5AD9"/>
    <w:rsid w:val="00DB6714"/>
    <w:rsid w:val="00DC0B89"/>
    <w:rsid w:val="00DC101B"/>
    <w:rsid w:val="00DC13B8"/>
    <w:rsid w:val="00DC4684"/>
    <w:rsid w:val="00DC4F38"/>
    <w:rsid w:val="00DC5591"/>
    <w:rsid w:val="00DC7911"/>
    <w:rsid w:val="00DD06F2"/>
    <w:rsid w:val="00DD145C"/>
    <w:rsid w:val="00DD19D6"/>
    <w:rsid w:val="00DD1D12"/>
    <w:rsid w:val="00DD1F32"/>
    <w:rsid w:val="00DD2E27"/>
    <w:rsid w:val="00DD35C9"/>
    <w:rsid w:val="00DD3CF6"/>
    <w:rsid w:val="00DD4D40"/>
    <w:rsid w:val="00DD4D5E"/>
    <w:rsid w:val="00DD4D7D"/>
    <w:rsid w:val="00DD504E"/>
    <w:rsid w:val="00DD6395"/>
    <w:rsid w:val="00DD6C9C"/>
    <w:rsid w:val="00DE1184"/>
    <w:rsid w:val="00DE1C83"/>
    <w:rsid w:val="00DE1E91"/>
    <w:rsid w:val="00DE3CBD"/>
    <w:rsid w:val="00DE3DF2"/>
    <w:rsid w:val="00DE42E1"/>
    <w:rsid w:val="00DE5478"/>
    <w:rsid w:val="00DE5ECB"/>
    <w:rsid w:val="00DF04DB"/>
    <w:rsid w:val="00DF0733"/>
    <w:rsid w:val="00DF0E44"/>
    <w:rsid w:val="00DF1D3B"/>
    <w:rsid w:val="00DF222E"/>
    <w:rsid w:val="00DF2FEA"/>
    <w:rsid w:val="00DF48DF"/>
    <w:rsid w:val="00DF615D"/>
    <w:rsid w:val="00DF6720"/>
    <w:rsid w:val="00DF79CA"/>
    <w:rsid w:val="00DF7DBE"/>
    <w:rsid w:val="00E00C23"/>
    <w:rsid w:val="00E00F74"/>
    <w:rsid w:val="00E0121A"/>
    <w:rsid w:val="00E019D0"/>
    <w:rsid w:val="00E022E4"/>
    <w:rsid w:val="00E0255B"/>
    <w:rsid w:val="00E02F1A"/>
    <w:rsid w:val="00E03B7D"/>
    <w:rsid w:val="00E061C2"/>
    <w:rsid w:val="00E07AF8"/>
    <w:rsid w:val="00E100C3"/>
    <w:rsid w:val="00E1180A"/>
    <w:rsid w:val="00E11AC8"/>
    <w:rsid w:val="00E11CEE"/>
    <w:rsid w:val="00E13D9B"/>
    <w:rsid w:val="00E140E2"/>
    <w:rsid w:val="00E157D6"/>
    <w:rsid w:val="00E15C0C"/>
    <w:rsid w:val="00E15F58"/>
    <w:rsid w:val="00E170B5"/>
    <w:rsid w:val="00E20333"/>
    <w:rsid w:val="00E2235D"/>
    <w:rsid w:val="00E23304"/>
    <w:rsid w:val="00E249D8"/>
    <w:rsid w:val="00E25475"/>
    <w:rsid w:val="00E27680"/>
    <w:rsid w:val="00E32DA2"/>
    <w:rsid w:val="00E33462"/>
    <w:rsid w:val="00E344C8"/>
    <w:rsid w:val="00E34799"/>
    <w:rsid w:val="00E353A2"/>
    <w:rsid w:val="00E359BE"/>
    <w:rsid w:val="00E36DEE"/>
    <w:rsid w:val="00E37425"/>
    <w:rsid w:val="00E37664"/>
    <w:rsid w:val="00E409E8"/>
    <w:rsid w:val="00E41764"/>
    <w:rsid w:val="00E419D7"/>
    <w:rsid w:val="00E41EE4"/>
    <w:rsid w:val="00E41FFB"/>
    <w:rsid w:val="00E4217E"/>
    <w:rsid w:val="00E4390D"/>
    <w:rsid w:val="00E447F5"/>
    <w:rsid w:val="00E4493A"/>
    <w:rsid w:val="00E467DA"/>
    <w:rsid w:val="00E47551"/>
    <w:rsid w:val="00E502C2"/>
    <w:rsid w:val="00E50501"/>
    <w:rsid w:val="00E518D7"/>
    <w:rsid w:val="00E520AA"/>
    <w:rsid w:val="00E52838"/>
    <w:rsid w:val="00E54342"/>
    <w:rsid w:val="00E5442E"/>
    <w:rsid w:val="00E57EC0"/>
    <w:rsid w:val="00E606F6"/>
    <w:rsid w:val="00E60EBC"/>
    <w:rsid w:val="00E61543"/>
    <w:rsid w:val="00E61609"/>
    <w:rsid w:val="00E61A95"/>
    <w:rsid w:val="00E61EB5"/>
    <w:rsid w:val="00E6259C"/>
    <w:rsid w:val="00E62D3A"/>
    <w:rsid w:val="00E634D3"/>
    <w:rsid w:val="00E63F02"/>
    <w:rsid w:val="00E64000"/>
    <w:rsid w:val="00E64406"/>
    <w:rsid w:val="00E64864"/>
    <w:rsid w:val="00E64984"/>
    <w:rsid w:val="00E65FC2"/>
    <w:rsid w:val="00E66216"/>
    <w:rsid w:val="00E666F1"/>
    <w:rsid w:val="00E66F4E"/>
    <w:rsid w:val="00E7261B"/>
    <w:rsid w:val="00E728DB"/>
    <w:rsid w:val="00E7366E"/>
    <w:rsid w:val="00E73976"/>
    <w:rsid w:val="00E73AD2"/>
    <w:rsid w:val="00E74A0A"/>
    <w:rsid w:val="00E74FC2"/>
    <w:rsid w:val="00E75F9D"/>
    <w:rsid w:val="00E76A61"/>
    <w:rsid w:val="00E7759F"/>
    <w:rsid w:val="00E815BE"/>
    <w:rsid w:val="00E81695"/>
    <w:rsid w:val="00E83B29"/>
    <w:rsid w:val="00E84B44"/>
    <w:rsid w:val="00E863A8"/>
    <w:rsid w:val="00E8699E"/>
    <w:rsid w:val="00E917AF"/>
    <w:rsid w:val="00E921E0"/>
    <w:rsid w:val="00E95CE0"/>
    <w:rsid w:val="00E96CFB"/>
    <w:rsid w:val="00E97EAF"/>
    <w:rsid w:val="00EA0C30"/>
    <w:rsid w:val="00EA2F91"/>
    <w:rsid w:val="00EA3E25"/>
    <w:rsid w:val="00EA4AAA"/>
    <w:rsid w:val="00EA526C"/>
    <w:rsid w:val="00EA6E5C"/>
    <w:rsid w:val="00EA72EE"/>
    <w:rsid w:val="00EA795C"/>
    <w:rsid w:val="00EB13B9"/>
    <w:rsid w:val="00EB24C7"/>
    <w:rsid w:val="00EB2F0C"/>
    <w:rsid w:val="00EB3B6E"/>
    <w:rsid w:val="00EB5D1F"/>
    <w:rsid w:val="00EC01F7"/>
    <w:rsid w:val="00EC0775"/>
    <w:rsid w:val="00EC2553"/>
    <w:rsid w:val="00EC26C2"/>
    <w:rsid w:val="00EC2D0B"/>
    <w:rsid w:val="00EC45BB"/>
    <w:rsid w:val="00EC4D61"/>
    <w:rsid w:val="00EC554F"/>
    <w:rsid w:val="00EC6CD0"/>
    <w:rsid w:val="00EC7322"/>
    <w:rsid w:val="00EC7C0B"/>
    <w:rsid w:val="00EC7FF6"/>
    <w:rsid w:val="00ED234F"/>
    <w:rsid w:val="00ED2FA6"/>
    <w:rsid w:val="00ED324F"/>
    <w:rsid w:val="00ED4A92"/>
    <w:rsid w:val="00ED5333"/>
    <w:rsid w:val="00ED6DA4"/>
    <w:rsid w:val="00EE0B8E"/>
    <w:rsid w:val="00EE1CDC"/>
    <w:rsid w:val="00EE219B"/>
    <w:rsid w:val="00EE28D4"/>
    <w:rsid w:val="00EE4D89"/>
    <w:rsid w:val="00EE6C5C"/>
    <w:rsid w:val="00EE79B4"/>
    <w:rsid w:val="00EF11AA"/>
    <w:rsid w:val="00EF1AE0"/>
    <w:rsid w:val="00EF2E77"/>
    <w:rsid w:val="00EF31CE"/>
    <w:rsid w:val="00EF4B31"/>
    <w:rsid w:val="00EF50A1"/>
    <w:rsid w:val="00EF5442"/>
    <w:rsid w:val="00F035DD"/>
    <w:rsid w:val="00F05310"/>
    <w:rsid w:val="00F05FEA"/>
    <w:rsid w:val="00F0638D"/>
    <w:rsid w:val="00F07064"/>
    <w:rsid w:val="00F10FB0"/>
    <w:rsid w:val="00F1243F"/>
    <w:rsid w:val="00F12690"/>
    <w:rsid w:val="00F129C8"/>
    <w:rsid w:val="00F14051"/>
    <w:rsid w:val="00F15EF8"/>
    <w:rsid w:val="00F16064"/>
    <w:rsid w:val="00F1648F"/>
    <w:rsid w:val="00F172A9"/>
    <w:rsid w:val="00F20DD2"/>
    <w:rsid w:val="00F239CF"/>
    <w:rsid w:val="00F23E12"/>
    <w:rsid w:val="00F2539C"/>
    <w:rsid w:val="00F254ED"/>
    <w:rsid w:val="00F25AC2"/>
    <w:rsid w:val="00F25D0E"/>
    <w:rsid w:val="00F267F9"/>
    <w:rsid w:val="00F2711C"/>
    <w:rsid w:val="00F27140"/>
    <w:rsid w:val="00F2750A"/>
    <w:rsid w:val="00F300F4"/>
    <w:rsid w:val="00F3170B"/>
    <w:rsid w:val="00F3203E"/>
    <w:rsid w:val="00F326D4"/>
    <w:rsid w:val="00F33734"/>
    <w:rsid w:val="00F33A2B"/>
    <w:rsid w:val="00F33CA4"/>
    <w:rsid w:val="00F3470B"/>
    <w:rsid w:val="00F34E07"/>
    <w:rsid w:val="00F35078"/>
    <w:rsid w:val="00F35627"/>
    <w:rsid w:val="00F35C62"/>
    <w:rsid w:val="00F367F7"/>
    <w:rsid w:val="00F4305C"/>
    <w:rsid w:val="00F4335F"/>
    <w:rsid w:val="00F43562"/>
    <w:rsid w:val="00F436CA"/>
    <w:rsid w:val="00F443C7"/>
    <w:rsid w:val="00F4474D"/>
    <w:rsid w:val="00F44B21"/>
    <w:rsid w:val="00F511CB"/>
    <w:rsid w:val="00F5202C"/>
    <w:rsid w:val="00F534E6"/>
    <w:rsid w:val="00F54641"/>
    <w:rsid w:val="00F54B8A"/>
    <w:rsid w:val="00F5507D"/>
    <w:rsid w:val="00F554B2"/>
    <w:rsid w:val="00F5559D"/>
    <w:rsid w:val="00F555EC"/>
    <w:rsid w:val="00F56415"/>
    <w:rsid w:val="00F606EB"/>
    <w:rsid w:val="00F607AF"/>
    <w:rsid w:val="00F616D2"/>
    <w:rsid w:val="00F61AD1"/>
    <w:rsid w:val="00F629A3"/>
    <w:rsid w:val="00F631EA"/>
    <w:rsid w:val="00F639C0"/>
    <w:rsid w:val="00F64634"/>
    <w:rsid w:val="00F67051"/>
    <w:rsid w:val="00F677FB"/>
    <w:rsid w:val="00F67B56"/>
    <w:rsid w:val="00F703DB"/>
    <w:rsid w:val="00F7059D"/>
    <w:rsid w:val="00F708AE"/>
    <w:rsid w:val="00F71B9D"/>
    <w:rsid w:val="00F71F19"/>
    <w:rsid w:val="00F7223C"/>
    <w:rsid w:val="00F730CB"/>
    <w:rsid w:val="00F7609E"/>
    <w:rsid w:val="00F7688B"/>
    <w:rsid w:val="00F8016B"/>
    <w:rsid w:val="00F80CF5"/>
    <w:rsid w:val="00F80FDA"/>
    <w:rsid w:val="00F81EA7"/>
    <w:rsid w:val="00F82431"/>
    <w:rsid w:val="00F8284C"/>
    <w:rsid w:val="00F851F2"/>
    <w:rsid w:val="00F852A3"/>
    <w:rsid w:val="00F85F44"/>
    <w:rsid w:val="00F862E7"/>
    <w:rsid w:val="00F924D0"/>
    <w:rsid w:val="00F9270C"/>
    <w:rsid w:val="00F944A4"/>
    <w:rsid w:val="00F94F0C"/>
    <w:rsid w:val="00F970C6"/>
    <w:rsid w:val="00FA0894"/>
    <w:rsid w:val="00FA19A2"/>
    <w:rsid w:val="00FA1D93"/>
    <w:rsid w:val="00FA301F"/>
    <w:rsid w:val="00FA373B"/>
    <w:rsid w:val="00FA5928"/>
    <w:rsid w:val="00FA5DDC"/>
    <w:rsid w:val="00FA67CD"/>
    <w:rsid w:val="00FA6C12"/>
    <w:rsid w:val="00FA7B6E"/>
    <w:rsid w:val="00FB067A"/>
    <w:rsid w:val="00FB2499"/>
    <w:rsid w:val="00FB28B0"/>
    <w:rsid w:val="00FB2C1F"/>
    <w:rsid w:val="00FB54E1"/>
    <w:rsid w:val="00FB566B"/>
    <w:rsid w:val="00FB5921"/>
    <w:rsid w:val="00FB7E4B"/>
    <w:rsid w:val="00FB7EC3"/>
    <w:rsid w:val="00FC093E"/>
    <w:rsid w:val="00FC3F89"/>
    <w:rsid w:val="00FC4E03"/>
    <w:rsid w:val="00FC545E"/>
    <w:rsid w:val="00FC7F49"/>
    <w:rsid w:val="00FD04EC"/>
    <w:rsid w:val="00FD1E6D"/>
    <w:rsid w:val="00FD2684"/>
    <w:rsid w:val="00FD3742"/>
    <w:rsid w:val="00FD3B16"/>
    <w:rsid w:val="00FD4C8D"/>
    <w:rsid w:val="00FD4EEE"/>
    <w:rsid w:val="00FD5E9E"/>
    <w:rsid w:val="00FD6138"/>
    <w:rsid w:val="00FD6802"/>
    <w:rsid w:val="00FD7589"/>
    <w:rsid w:val="00FE1525"/>
    <w:rsid w:val="00FE374C"/>
    <w:rsid w:val="00FE3C09"/>
    <w:rsid w:val="00FE40AF"/>
    <w:rsid w:val="00FE4923"/>
    <w:rsid w:val="00FE4D8E"/>
    <w:rsid w:val="00FE4DBB"/>
    <w:rsid w:val="00FE513A"/>
    <w:rsid w:val="00FE52EF"/>
    <w:rsid w:val="00FE54F8"/>
    <w:rsid w:val="00FE5EEA"/>
    <w:rsid w:val="00FE715B"/>
    <w:rsid w:val="00FF0A69"/>
    <w:rsid w:val="00FF1A89"/>
    <w:rsid w:val="00FF2606"/>
    <w:rsid w:val="00FF2B20"/>
    <w:rsid w:val="00FF2D31"/>
    <w:rsid w:val="00FF2FCB"/>
    <w:rsid w:val="00FF458E"/>
    <w:rsid w:val="00FF460F"/>
    <w:rsid w:val="00FF4A58"/>
    <w:rsid w:val="00FF4B37"/>
    <w:rsid w:val="00FF50A8"/>
    <w:rsid w:val="00FF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91F311"/>
  <w15:docId w15:val="{2ABACBC3-6C4A-4B1F-B81A-AD11BEB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431"/>
    <w:rPr>
      <w:sz w:val="24"/>
    </w:rPr>
  </w:style>
  <w:style w:type="paragraph" w:styleId="Heading2">
    <w:name w:val="heading 2"/>
    <w:basedOn w:val="Normal"/>
    <w:next w:val="Normal"/>
    <w:qFormat/>
    <w:rsid w:val="00432A8E"/>
    <w:pPr>
      <w:keepNext/>
      <w:ind w:left="720"/>
      <w:outlineLvl w:val="1"/>
    </w:pPr>
    <w:rPr>
      <w:sz w:val="22"/>
      <w:u w:val="single"/>
    </w:rPr>
  </w:style>
  <w:style w:type="paragraph" w:styleId="Heading8">
    <w:name w:val="heading 8"/>
    <w:basedOn w:val="Normal"/>
    <w:next w:val="Normal"/>
    <w:qFormat/>
    <w:rsid w:val="00432A8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AA1686"/>
    <w:pPr>
      <w:spacing w:line="227" w:lineRule="exact"/>
    </w:pPr>
  </w:style>
  <w:style w:type="paragraph" w:styleId="Header">
    <w:name w:val="header"/>
    <w:basedOn w:val="Normal"/>
    <w:link w:val="HeaderChar"/>
    <w:rsid w:val="00AA1686"/>
    <w:pPr>
      <w:tabs>
        <w:tab w:val="center" w:pos="4320"/>
        <w:tab w:val="right" w:pos="8640"/>
      </w:tabs>
    </w:pPr>
  </w:style>
  <w:style w:type="paragraph" w:styleId="Footer">
    <w:name w:val="footer"/>
    <w:basedOn w:val="Normal"/>
    <w:rsid w:val="00AA1686"/>
    <w:pPr>
      <w:tabs>
        <w:tab w:val="center" w:pos="4320"/>
        <w:tab w:val="right" w:pos="8640"/>
      </w:tabs>
    </w:pPr>
  </w:style>
  <w:style w:type="paragraph" w:customStyle="1" w:styleId="AttorneyName">
    <w:name w:val="Attorney Name"/>
    <w:basedOn w:val="SingleSpacing"/>
    <w:rsid w:val="00BF50F3"/>
  </w:style>
  <w:style w:type="character" w:styleId="PageNumber">
    <w:name w:val="page number"/>
    <w:basedOn w:val="DefaultParagraphFont"/>
    <w:rsid w:val="006C59DE"/>
  </w:style>
  <w:style w:type="paragraph" w:styleId="BalloonText">
    <w:name w:val="Balloon Text"/>
    <w:basedOn w:val="Normal"/>
    <w:semiHidden/>
    <w:rsid w:val="00784280"/>
    <w:rPr>
      <w:rFonts w:ascii="Tahoma" w:hAnsi="Tahoma" w:cs="Tahoma"/>
      <w:sz w:val="16"/>
      <w:szCs w:val="16"/>
    </w:rPr>
  </w:style>
  <w:style w:type="paragraph" w:customStyle="1" w:styleId="SignatureBlock">
    <w:name w:val="Signature Block"/>
    <w:basedOn w:val="SingleSpacing"/>
    <w:rsid w:val="00432A8E"/>
    <w:pPr>
      <w:ind w:left="4680"/>
    </w:pPr>
  </w:style>
  <w:style w:type="paragraph" w:styleId="BodyText">
    <w:name w:val="Body Text"/>
    <w:basedOn w:val="Normal"/>
    <w:rsid w:val="00432A8E"/>
    <w:rPr>
      <w:sz w:val="24"/>
    </w:rPr>
  </w:style>
  <w:style w:type="paragraph" w:styleId="BodyTextIndent2">
    <w:name w:val="Body Text Indent 2"/>
    <w:basedOn w:val="Normal"/>
    <w:link w:val="BodyTextIndent2Char"/>
    <w:rsid w:val="00540F3C"/>
    <w:pPr>
      <w:spacing w:after="120" w:line="480" w:lineRule="auto"/>
      <w:ind w:left="360"/>
    </w:pPr>
  </w:style>
  <w:style w:type="paragraph" w:styleId="NormalWeb">
    <w:name w:val="Normal (Web)"/>
    <w:basedOn w:val="Normal"/>
    <w:uiPriority w:val="99"/>
    <w:rsid w:val="00540F3C"/>
    <w:pPr>
      <w:spacing w:before="100" w:beforeAutospacing="1" w:after="100" w:afterAutospacing="1" w:line="240" w:lineRule="auto"/>
    </w:pPr>
    <w:rPr>
      <w:sz w:val="24"/>
      <w:szCs w:val="24"/>
    </w:rPr>
  </w:style>
  <w:style w:type="paragraph" w:styleId="BodyTextIndent">
    <w:name w:val="Body Text Indent"/>
    <w:basedOn w:val="Normal"/>
    <w:rsid w:val="00B24F4E"/>
    <w:pPr>
      <w:spacing w:after="120"/>
      <w:ind w:left="360"/>
    </w:pPr>
  </w:style>
  <w:style w:type="paragraph" w:styleId="BlockText">
    <w:name w:val="Block Text"/>
    <w:basedOn w:val="Normal"/>
    <w:rsid w:val="007F72B7"/>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s>
      <w:spacing w:line="240" w:lineRule="auto"/>
      <w:ind w:left="720" w:right="720"/>
    </w:pPr>
    <w:rPr>
      <w:sz w:val="24"/>
    </w:rPr>
  </w:style>
  <w:style w:type="paragraph" w:customStyle="1" w:styleId="CourtName">
    <w:name w:val="CourtName"/>
    <w:basedOn w:val="Normal"/>
    <w:rsid w:val="00E07AF8"/>
    <w:pPr>
      <w:spacing w:line="514" w:lineRule="exact"/>
      <w:jc w:val="center"/>
    </w:pPr>
    <w:rPr>
      <w:rFonts w:ascii="Courier New" w:hAnsi="Courier New"/>
      <w:position w:val="-4"/>
      <w:sz w:val="20"/>
    </w:rPr>
  </w:style>
  <w:style w:type="paragraph" w:customStyle="1" w:styleId="xmsonormal">
    <w:name w:val="x_msonormal"/>
    <w:basedOn w:val="Normal"/>
    <w:rsid w:val="003B345C"/>
    <w:pPr>
      <w:spacing w:before="100" w:beforeAutospacing="1" w:after="100" w:afterAutospacing="1" w:line="240" w:lineRule="auto"/>
    </w:pPr>
    <w:rPr>
      <w:sz w:val="24"/>
      <w:szCs w:val="24"/>
    </w:rPr>
  </w:style>
  <w:style w:type="paragraph" w:customStyle="1" w:styleId="Address">
    <w:name w:val="Address"/>
    <w:basedOn w:val="Normal"/>
    <w:rsid w:val="006B3541"/>
    <w:pPr>
      <w:spacing w:line="240" w:lineRule="exact"/>
    </w:pPr>
    <w:rPr>
      <w:rFonts w:ascii="Courier New" w:hAnsi="Courier New"/>
      <w:sz w:val="24"/>
    </w:rPr>
  </w:style>
  <w:style w:type="paragraph" w:styleId="NoSpacing">
    <w:name w:val="No Spacing"/>
    <w:uiPriority w:val="1"/>
    <w:qFormat/>
    <w:rsid w:val="00611F21"/>
    <w:pPr>
      <w:spacing w:line="240" w:lineRule="auto"/>
    </w:pPr>
    <w:rPr>
      <w:sz w:val="18"/>
    </w:rPr>
  </w:style>
  <w:style w:type="character" w:customStyle="1" w:styleId="BodyTextIndent2Char">
    <w:name w:val="Body Text Indent 2 Char"/>
    <w:basedOn w:val="DefaultParagraphFont"/>
    <w:link w:val="BodyTextIndent2"/>
    <w:rsid w:val="00182F03"/>
    <w:rPr>
      <w:sz w:val="18"/>
    </w:rPr>
  </w:style>
  <w:style w:type="table" w:styleId="TableGrid">
    <w:name w:val="Table Grid"/>
    <w:basedOn w:val="TableNormal"/>
    <w:uiPriority w:val="39"/>
    <w:rsid w:val="001C5A72"/>
    <w:pPr>
      <w:spacing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F1309"/>
    <w:rPr>
      <w:sz w:val="18"/>
    </w:rPr>
  </w:style>
  <w:style w:type="paragraph" w:customStyle="1" w:styleId="Heading">
    <w:name w:val="Heading"/>
    <w:rPr>
      <w:rFonts w:ascii="Times New Roman" w:hAnsi="Times New Roman"/>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708">
      <w:bodyDiv w:val="1"/>
      <w:marLeft w:val="0"/>
      <w:marRight w:val="0"/>
      <w:marTop w:val="0"/>
      <w:marBottom w:val="0"/>
      <w:divBdr>
        <w:top w:val="none" w:sz="0" w:space="0" w:color="auto"/>
        <w:left w:val="none" w:sz="0" w:space="0" w:color="auto"/>
        <w:bottom w:val="none" w:sz="0" w:space="0" w:color="auto"/>
        <w:right w:val="none" w:sz="0" w:space="0" w:color="auto"/>
      </w:divBdr>
    </w:div>
    <w:div w:id="60101835">
      <w:bodyDiv w:val="1"/>
      <w:marLeft w:val="0"/>
      <w:marRight w:val="0"/>
      <w:marTop w:val="0"/>
      <w:marBottom w:val="0"/>
      <w:divBdr>
        <w:top w:val="none" w:sz="0" w:space="0" w:color="auto"/>
        <w:left w:val="none" w:sz="0" w:space="0" w:color="auto"/>
        <w:bottom w:val="none" w:sz="0" w:space="0" w:color="auto"/>
        <w:right w:val="none" w:sz="0" w:space="0" w:color="auto"/>
      </w:divBdr>
      <w:divsChild>
        <w:div w:id="2038195204">
          <w:marLeft w:val="0"/>
          <w:marRight w:val="0"/>
          <w:marTop w:val="0"/>
          <w:marBottom w:val="0"/>
          <w:divBdr>
            <w:top w:val="none" w:sz="0" w:space="0" w:color="auto"/>
            <w:left w:val="none" w:sz="0" w:space="0" w:color="auto"/>
            <w:bottom w:val="none" w:sz="0" w:space="0" w:color="auto"/>
            <w:right w:val="none" w:sz="0" w:space="0" w:color="auto"/>
          </w:divBdr>
        </w:div>
        <w:div w:id="383213319">
          <w:marLeft w:val="0"/>
          <w:marRight w:val="0"/>
          <w:marTop w:val="0"/>
          <w:marBottom w:val="0"/>
          <w:divBdr>
            <w:top w:val="none" w:sz="0" w:space="0" w:color="auto"/>
            <w:left w:val="none" w:sz="0" w:space="0" w:color="auto"/>
            <w:bottom w:val="none" w:sz="0" w:space="0" w:color="auto"/>
            <w:right w:val="none" w:sz="0" w:space="0" w:color="auto"/>
          </w:divBdr>
        </w:div>
        <w:div w:id="769930530">
          <w:marLeft w:val="0"/>
          <w:marRight w:val="0"/>
          <w:marTop w:val="0"/>
          <w:marBottom w:val="0"/>
          <w:divBdr>
            <w:top w:val="none" w:sz="0" w:space="0" w:color="auto"/>
            <w:left w:val="none" w:sz="0" w:space="0" w:color="auto"/>
            <w:bottom w:val="none" w:sz="0" w:space="0" w:color="auto"/>
            <w:right w:val="none" w:sz="0" w:space="0" w:color="auto"/>
          </w:divBdr>
        </w:div>
        <w:div w:id="2031101714">
          <w:marLeft w:val="0"/>
          <w:marRight w:val="0"/>
          <w:marTop w:val="0"/>
          <w:marBottom w:val="0"/>
          <w:divBdr>
            <w:top w:val="none" w:sz="0" w:space="0" w:color="auto"/>
            <w:left w:val="none" w:sz="0" w:space="0" w:color="auto"/>
            <w:bottom w:val="none" w:sz="0" w:space="0" w:color="auto"/>
            <w:right w:val="none" w:sz="0" w:space="0" w:color="auto"/>
          </w:divBdr>
        </w:div>
      </w:divsChild>
    </w:div>
    <w:div w:id="328482127">
      <w:bodyDiv w:val="1"/>
      <w:marLeft w:val="0"/>
      <w:marRight w:val="0"/>
      <w:marTop w:val="0"/>
      <w:marBottom w:val="0"/>
      <w:divBdr>
        <w:top w:val="none" w:sz="0" w:space="0" w:color="auto"/>
        <w:left w:val="none" w:sz="0" w:space="0" w:color="auto"/>
        <w:bottom w:val="none" w:sz="0" w:space="0" w:color="auto"/>
        <w:right w:val="none" w:sz="0" w:space="0" w:color="auto"/>
      </w:divBdr>
    </w:div>
    <w:div w:id="685060421">
      <w:bodyDiv w:val="1"/>
      <w:marLeft w:val="0"/>
      <w:marRight w:val="0"/>
      <w:marTop w:val="0"/>
      <w:marBottom w:val="0"/>
      <w:divBdr>
        <w:top w:val="none" w:sz="0" w:space="0" w:color="auto"/>
        <w:left w:val="none" w:sz="0" w:space="0" w:color="auto"/>
        <w:bottom w:val="none" w:sz="0" w:space="0" w:color="auto"/>
        <w:right w:val="none" w:sz="0" w:space="0" w:color="auto"/>
      </w:divBdr>
    </w:div>
    <w:div w:id="888346653">
      <w:bodyDiv w:val="1"/>
      <w:marLeft w:val="0"/>
      <w:marRight w:val="0"/>
      <w:marTop w:val="0"/>
      <w:marBottom w:val="0"/>
      <w:divBdr>
        <w:top w:val="none" w:sz="0" w:space="0" w:color="auto"/>
        <w:left w:val="none" w:sz="0" w:space="0" w:color="auto"/>
        <w:bottom w:val="none" w:sz="0" w:space="0" w:color="auto"/>
        <w:right w:val="none" w:sz="0" w:space="0" w:color="auto"/>
      </w:divBdr>
    </w:div>
    <w:div w:id="1047266927">
      <w:bodyDiv w:val="1"/>
      <w:marLeft w:val="0"/>
      <w:marRight w:val="0"/>
      <w:marTop w:val="0"/>
      <w:marBottom w:val="0"/>
      <w:divBdr>
        <w:top w:val="none" w:sz="0" w:space="0" w:color="auto"/>
        <w:left w:val="none" w:sz="0" w:space="0" w:color="auto"/>
        <w:bottom w:val="none" w:sz="0" w:space="0" w:color="auto"/>
        <w:right w:val="none" w:sz="0" w:space="0" w:color="auto"/>
      </w:divBdr>
    </w:div>
    <w:div w:id="1116290622">
      <w:bodyDiv w:val="1"/>
      <w:marLeft w:val="0"/>
      <w:marRight w:val="0"/>
      <w:marTop w:val="0"/>
      <w:marBottom w:val="0"/>
      <w:divBdr>
        <w:top w:val="none" w:sz="0" w:space="0" w:color="auto"/>
        <w:left w:val="none" w:sz="0" w:space="0" w:color="auto"/>
        <w:bottom w:val="none" w:sz="0" w:space="0" w:color="auto"/>
        <w:right w:val="none" w:sz="0" w:space="0" w:color="auto"/>
      </w:divBdr>
    </w:div>
    <w:div w:id="1402409241">
      <w:bodyDiv w:val="1"/>
      <w:marLeft w:val="0"/>
      <w:marRight w:val="0"/>
      <w:marTop w:val="0"/>
      <w:marBottom w:val="0"/>
      <w:divBdr>
        <w:top w:val="none" w:sz="0" w:space="0" w:color="auto"/>
        <w:left w:val="none" w:sz="0" w:space="0" w:color="auto"/>
        <w:bottom w:val="none" w:sz="0" w:space="0" w:color="auto"/>
        <w:right w:val="none" w:sz="0" w:space="0" w:color="auto"/>
      </w:divBdr>
    </w:div>
    <w:div w:id="1549604141">
      <w:bodyDiv w:val="1"/>
      <w:marLeft w:val="0"/>
      <w:marRight w:val="0"/>
      <w:marTop w:val="0"/>
      <w:marBottom w:val="0"/>
      <w:divBdr>
        <w:top w:val="none" w:sz="0" w:space="0" w:color="auto"/>
        <w:left w:val="none" w:sz="0" w:space="0" w:color="auto"/>
        <w:bottom w:val="none" w:sz="0" w:space="0" w:color="auto"/>
        <w:right w:val="none" w:sz="0" w:space="0" w:color="auto"/>
      </w:divBdr>
    </w:div>
    <w:div w:id="1871453895">
      <w:bodyDiv w:val="1"/>
      <w:marLeft w:val="0"/>
      <w:marRight w:val="0"/>
      <w:marTop w:val="0"/>
      <w:marBottom w:val="0"/>
      <w:divBdr>
        <w:top w:val="none" w:sz="0" w:space="0" w:color="auto"/>
        <w:left w:val="none" w:sz="0" w:space="0" w:color="auto"/>
        <w:bottom w:val="none" w:sz="0" w:space="0" w:color="auto"/>
        <w:right w:val="none" w:sz="0" w:space="0" w:color="auto"/>
      </w:divBdr>
    </w:div>
    <w:div w:id="20816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2573D8-0AAA-4267-B31E-FE72843A6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298</Words>
  <Characters>170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PROOF OF SERVICE BY MAIL</vt:lpstr>
    </vt:vector>
  </TitlesOfParts>
  <Company>Law Office Brian Breiter</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SERVICE BY MAIL</dc:title>
  <dc:creator>Brian Breiter</dc:creator>
  <cp:lastModifiedBy>Adam Reynoldson</cp:lastModifiedBy>
  <cp:revision>35</cp:revision>
  <cp:lastPrinted>2018-12-10T16:35:00Z</cp:lastPrinted>
  <dcterms:created xsi:type="dcterms:W3CDTF">2019-01-23T23:04:00Z</dcterms:created>
  <dcterms:modified xsi:type="dcterms:W3CDTF">2023-09-19T11:05:00Z</dcterms:modified>
</cp:coreProperties>
</file>